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43E12" w14:textId="7E19C018" w:rsidR="005D660A" w:rsidRDefault="005D660A" w:rsidP="005D660A">
      <w:pPr>
        <w:rPr>
          <w:rFonts w:ascii="Trebuchet MS" w:hAnsi="Trebuchet MS" w:cs="Manjari"/>
          <w:b/>
          <w:sz w:val="20"/>
          <w:szCs w:val="20"/>
          <w:u w:val="single"/>
        </w:rPr>
      </w:pPr>
      <w:r>
        <w:rPr>
          <w:rFonts w:ascii="Trebuchet MS" w:hAnsi="Trebuchet MS" w:cs="Manjari"/>
          <w:b/>
          <w:noProof/>
          <w:sz w:val="20"/>
          <w:szCs w:val="20"/>
          <w:u w:val="single"/>
          <w:lang w:val="en-IN" w:eastAsia="en-IN"/>
        </w:rPr>
        <w:drawing>
          <wp:inline distT="0" distB="0" distL="0" distR="0" wp14:anchorId="3CEB5ADF" wp14:editId="53EC419E">
            <wp:extent cx="1559859" cy="587044"/>
            <wp:effectExtent l="0" t="0" r="2540" b="0"/>
            <wp:docPr id="2113776191" name="Picture 1"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76191" name="Picture 1" descr="A green and black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355" cy="641424"/>
                    </a:xfrm>
                    <a:prstGeom prst="rect">
                      <a:avLst/>
                    </a:prstGeom>
                  </pic:spPr>
                </pic:pic>
              </a:graphicData>
            </a:graphic>
          </wp:inline>
        </w:drawing>
      </w:r>
    </w:p>
    <w:p w14:paraId="3A15D0A4" w14:textId="77777777" w:rsidR="005D660A" w:rsidRDefault="005D660A" w:rsidP="005D660A">
      <w:pPr>
        <w:rPr>
          <w:rFonts w:ascii="Trebuchet MS" w:hAnsi="Trebuchet MS" w:cs="Manjari"/>
          <w:b/>
          <w:sz w:val="20"/>
          <w:szCs w:val="20"/>
          <w:u w:val="single"/>
        </w:rPr>
      </w:pPr>
    </w:p>
    <w:p w14:paraId="02B858C3" w14:textId="528D5720" w:rsidR="00836D70" w:rsidRPr="00D12F33" w:rsidRDefault="00A3034B" w:rsidP="00FE5C96">
      <w:pPr>
        <w:jc w:val="center"/>
        <w:rPr>
          <w:rFonts w:ascii="Trebuchet MS" w:hAnsi="Trebuchet MS" w:cs="Manjari"/>
          <w:sz w:val="20"/>
          <w:szCs w:val="20"/>
        </w:rPr>
      </w:pPr>
      <w:r w:rsidRPr="00D12F33">
        <w:rPr>
          <w:rFonts w:ascii="Trebuchet MS" w:hAnsi="Trebuchet MS" w:cs="Manjari"/>
          <w:b/>
          <w:sz w:val="20"/>
          <w:szCs w:val="20"/>
          <w:u w:val="single"/>
        </w:rPr>
        <w:t xml:space="preserve">SPECIAL </w:t>
      </w:r>
      <w:r w:rsidR="00BE65B2" w:rsidRPr="00D12F33">
        <w:rPr>
          <w:rFonts w:ascii="Trebuchet MS" w:hAnsi="Trebuchet MS" w:cs="Manjari"/>
          <w:b/>
          <w:sz w:val="20"/>
          <w:szCs w:val="20"/>
          <w:u w:val="single"/>
        </w:rPr>
        <w:t xml:space="preserve">POWER OF ATTORNEY </w:t>
      </w:r>
      <w:r w:rsidR="00BE65B2" w:rsidRPr="00D12F33">
        <w:rPr>
          <w:rFonts w:ascii="Trebuchet MS" w:hAnsi="Trebuchet MS" w:cs="Manjari"/>
          <w:sz w:val="20"/>
          <w:szCs w:val="20"/>
        </w:rPr>
        <w:t xml:space="preserve"> </w:t>
      </w:r>
    </w:p>
    <w:p w14:paraId="7DE7CA14" w14:textId="77777777" w:rsidR="001579BA" w:rsidRPr="00D12F33" w:rsidRDefault="001579BA" w:rsidP="00FE5C96">
      <w:pPr>
        <w:jc w:val="center"/>
        <w:rPr>
          <w:rFonts w:ascii="Trebuchet MS" w:hAnsi="Trebuchet MS" w:cs="Manjari"/>
          <w:sz w:val="20"/>
          <w:szCs w:val="20"/>
        </w:rPr>
      </w:pPr>
    </w:p>
    <w:p w14:paraId="1D6BF88D" w14:textId="6C15B794" w:rsidR="00A07E95" w:rsidRPr="00C53A41" w:rsidRDefault="00BE65B2" w:rsidP="008F5177">
      <w:pPr>
        <w:jc w:val="both"/>
        <w:rPr>
          <w:rFonts w:ascii="Trebuchet MS" w:hAnsi="Trebuchet MS" w:cs="Manjari"/>
          <w:bCs/>
          <w:sz w:val="16"/>
          <w:szCs w:val="16"/>
        </w:rPr>
      </w:pPr>
      <w:r>
        <w:t>KNOW ALL MEN BY THESE PRESENTS THAT I, deepak t n, in relation to flight booking number AF 225 of American Airlines airline (“Airline”), do hereby appoint and constitute GETMYCLAIMS including its nominees (“Company”), as my true, irrevocable and lawful legal representative and authorized agent, on my behalf and in my name, execute to do all or any of the acts, deeds, or things including to collect compensation from the Airline, monetary or otherwise, in relation to the claim, in accordance with Regulation (EC) No. 261/ 2004, Air Passenger Rights and Air Travel Organisers Licensing (Amendment) (EU Exit) Regulations 2019. GETMYCLAIMS</w:t>
      </w:r>
    </w:p>
    <w:p w14:paraId="4F80A6C4" w14:textId="77777777" w:rsidR="008F5177" w:rsidRPr="004D350B" w:rsidRDefault="008F5177" w:rsidP="008F5177">
      <w:pPr>
        <w:jc w:val="both"/>
        <w:rPr>
          <w:rFonts w:ascii="Trebuchet MS" w:hAnsi="Trebuchet MS" w:cs="Manjari Regular"/>
          <w:b/>
          <w:bCs/>
          <w:sz w:val="16"/>
          <w:szCs w:val="16"/>
        </w:rPr>
      </w:pPr>
    </w:p>
    <w:p w14:paraId="792907FA" w14:textId="1538ECAC"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    AND NOW THEREFORE BY THESE PRESENTS I hereby authorize and empower</w:t>
      </w:r>
      <w:r w:rsidR="00C0528E" w:rsidRPr="004D350B">
        <w:rPr>
          <w:rFonts w:ascii="Trebuchet MS" w:hAnsi="Trebuchet MS" w:cs="Manjari Regular"/>
          <w:sz w:val="16"/>
          <w:szCs w:val="16"/>
        </w:rPr>
        <w:t xml:space="preserve"> the Company</w:t>
      </w:r>
      <w:r w:rsidRPr="004D350B">
        <w:rPr>
          <w:rFonts w:ascii="Trebuchet MS" w:hAnsi="Trebuchet MS" w:cs="Manjari Regular"/>
          <w:sz w:val="16"/>
          <w:szCs w:val="16"/>
        </w:rPr>
        <w:t xml:space="preserve">, as my </w:t>
      </w:r>
      <w:r w:rsidR="0038124B" w:rsidRPr="004D350B">
        <w:rPr>
          <w:rFonts w:ascii="Trebuchet MS" w:hAnsi="Trebuchet MS" w:cs="Manjari Regular"/>
          <w:sz w:val="16"/>
          <w:szCs w:val="16"/>
        </w:rPr>
        <w:t>l</w:t>
      </w:r>
      <w:r w:rsidRPr="004D350B">
        <w:rPr>
          <w:rFonts w:ascii="Trebuchet MS" w:hAnsi="Trebuchet MS" w:cs="Manjari Regular"/>
          <w:sz w:val="16"/>
          <w:szCs w:val="16"/>
        </w:rPr>
        <w:t xml:space="preserve">awful </w:t>
      </w:r>
      <w:r w:rsidR="00C817A3" w:rsidRPr="004D350B">
        <w:rPr>
          <w:rFonts w:ascii="Trebuchet MS" w:hAnsi="Trebuchet MS" w:cs="Manjari Regular"/>
          <w:sz w:val="16"/>
          <w:szCs w:val="16"/>
        </w:rPr>
        <w:t xml:space="preserve">and valid </w:t>
      </w:r>
      <w:r w:rsidR="0038124B" w:rsidRPr="004D350B">
        <w:rPr>
          <w:rFonts w:ascii="Trebuchet MS" w:hAnsi="Trebuchet MS" w:cs="Manjari Regular"/>
          <w:sz w:val="16"/>
          <w:szCs w:val="16"/>
        </w:rPr>
        <w:t xml:space="preserve">representative </w:t>
      </w:r>
      <w:r w:rsidRPr="004D350B">
        <w:rPr>
          <w:rFonts w:ascii="Trebuchet MS" w:hAnsi="Trebuchet MS" w:cs="Manjari Regular"/>
          <w:sz w:val="16"/>
          <w:szCs w:val="16"/>
        </w:rPr>
        <w:t xml:space="preserve">for me and on my behalf </w:t>
      </w:r>
      <w:r w:rsidR="001E6656" w:rsidRPr="004D350B">
        <w:rPr>
          <w:rFonts w:ascii="Trebuchet MS" w:hAnsi="Trebuchet MS" w:cs="Manjari Regular"/>
          <w:sz w:val="16"/>
          <w:szCs w:val="16"/>
        </w:rPr>
        <w:t>to exercise, execute and perform all or any of the following acts, deeds and things, namely</w:t>
      </w:r>
      <w:r w:rsidRPr="004D350B">
        <w:rPr>
          <w:rFonts w:ascii="Trebuchet MS" w:hAnsi="Trebuchet MS" w:cs="Manjari Regular"/>
          <w:sz w:val="16"/>
          <w:szCs w:val="16"/>
        </w:rPr>
        <w:t>:</w:t>
      </w:r>
    </w:p>
    <w:p w14:paraId="6AE88C8E" w14:textId="77777777" w:rsidR="00A07E95" w:rsidRPr="004D350B" w:rsidRDefault="00A07E95" w:rsidP="00FE5C96">
      <w:pPr>
        <w:jc w:val="both"/>
        <w:rPr>
          <w:rFonts w:ascii="Trebuchet MS" w:hAnsi="Trebuchet MS" w:cs="Manjari Regular"/>
          <w:sz w:val="16"/>
          <w:szCs w:val="16"/>
        </w:rPr>
      </w:pPr>
    </w:p>
    <w:p w14:paraId="1B85F359" w14:textId="48121EF5" w:rsidR="0038515B"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represent </w:t>
      </w:r>
      <w:r w:rsidR="00595E85" w:rsidRPr="004D350B">
        <w:rPr>
          <w:rFonts w:ascii="Trebuchet MS" w:hAnsi="Trebuchet MS" w:cs="Manjari Regular"/>
          <w:sz w:val="16"/>
          <w:szCs w:val="16"/>
        </w:rPr>
        <w:t xml:space="preserve">and act legally </w:t>
      </w:r>
      <w:r w:rsidRPr="004D350B">
        <w:rPr>
          <w:rFonts w:ascii="Trebuchet MS" w:hAnsi="Trebuchet MS" w:cs="Manjari Regular"/>
          <w:sz w:val="16"/>
          <w:szCs w:val="16"/>
        </w:rPr>
        <w:t xml:space="preserve">before </w:t>
      </w:r>
      <w:r w:rsidR="00595E85" w:rsidRPr="004D350B">
        <w:rPr>
          <w:rFonts w:ascii="Trebuchet MS" w:hAnsi="Trebuchet MS" w:cs="Manjari Regular"/>
          <w:sz w:val="16"/>
          <w:szCs w:val="16"/>
        </w:rPr>
        <w:t xml:space="preserve">the Airline in relation to the </w:t>
      </w:r>
      <w:r w:rsidR="005A15C4" w:rsidRPr="004D350B">
        <w:rPr>
          <w:rFonts w:ascii="Trebuchet MS" w:hAnsi="Trebuchet MS" w:cs="Manjari Regular"/>
          <w:sz w:val="16"/>
          <w:szCs w:val="16"/>
        </w:rPr>
        <w:t>c</w:t>
      </w:r>
      <w:r w:rsidR="00595E85" w:rsidRPr="004D350B">
        <w:rPr>
          <w:rFonts w:ascii="Trebuchet MS" w:hAnsi="Trebuchet MS" w:cs="Manjari Regular"/>
          <w:sz w:val="16"/>
          <w:szCs w:val="16"/>
        </w:rPr>
        <w:t>laim</w:t>
      </w:r>
      <w:r w:rsidR="00320A02" w:rsidRPr="004D350B">
        <w:rPr>
          <w:rFonts w:ascii="Trebuchet MS" w:hAnsi="Trebuchet MS" w:cs="Manjari Regular"/>
          <w:sz w:val="16"/>
          <w:szCs w:val="16"/>
        </w:rPr>
        <w:t>,</w:t>
      </w:r>
      <w:r w:rsidR="007165BC" w:rsidRPr="004D350B">
        <w:rPr>
          <w:rFonts w:ascii="Trebuchet MS" w:hAnsi="Trebuchet MS" w:cs="Manjari Regular"/>
          <w:sz w:val="16"/>
          <w:szCs w:val="16"/>
        </w:rPr>
        <w:t xml:space="preserve"> </w:t>
      </w:r>
      <w:r w:rsidR="006331B0" w:rsidRPr="004D350B">
        <w:rPr>
          <w:rFonts w:ascii="Trebuchet MS" w:hAnsi="Trebuchet MS" w:cs="Manjari Regular"/>
          <w:sz w:val="16"/>
          <w:szCs w:val="16"/>
        </w:rPr>
        <w:t>i</w:t>
      </w:r>
      <w:r w:rsidR="00320A02" w:rsidRPr="004D350B">
        <w:rPr>
          <w:rFonts w:ascii="Trebuchet MS" w:hAnsi="Trebuchet MS" w:cs="Manjari Regular"/>
          <w:sz w:val="16"/>
          <w:szCs w:val="16"/>
        </w:rPr>
        <w:t>nquires and/or any investigation undertaken by the Company’s representatives</w:t>
      </w:r>
      <w:r w:rsidRPr="004D350B">
        <w:rPr>
          <w:rFonts w:ascii="Trebuchet MS" w:hAnsi="Trebuchet MS" w:cs="Manjari Regular"/>
          <w:sz w:val="16"/>
          <w:szCs w:val="16"/>
        </w:rPr>
        <w:t>.</w:t>
      </w:r>
    </w:p>
    <w:p w14:paraId="1B54A9CE" w14:textId="097CC81E" w:rsidR="00182CE5" w:rsidRPr="004D350B" w:rsidRDefault="00182CE5"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submit</w:t>
      </w:r>
      <w:r w:rsidR="00B5640E" w:rsidRPr="004D350B">
        <w:rPr>
          <w:rFonts w:ascii="Trebuchet MS" w:hAnsi="Trebuchet MS" w:cs="Manjari Regular"/>
          <w:sz w:val="16"/>
          <w:szCs w:val="16"/>
        </w:rPr>
        <w:t xml:space="preserve">, </w:t>
      </w:r>
      <w:r w:rsidR="00160D18" w:rsidRPr="004D350B">
        <w:rPr>
          <w:rFonts w:ascii="Trebuchet MS" w:hAnsi="Trebuchet MS" w:cs="Manjari Regular"/>
          <w:sz w:val="16"/>
          <w:szCs w:val="16"/>
        </w:rPr>
        <w:t xml:space="preserve">re-submit, </w:t>
      </w:r>
      <w:r w:rsidR="00B5640E" w:rsidRPr="004D350B">
        <w:rPr>
          <w:rFonts w:ascii="Trebuchet MS" w:hAnsi="Trebuchet MS" w:cs="Manjari Regular"/>
          <w:sz w:val="16"/>
          <w:szCs w:val="16"/>
        </w:rPr>
        <w:t>withdraw</w:t>
      </w:r>
      <w:r w:rsidR="00921663" w:rsidRPr="004D350B">
        <w:rPr>
          <w:rFonts w:ascii="Trebuchet MS" w:hAnsi="Trebuchet MS" w:cs="Manjari Regular"/>
          <w:sz w:val="16"/>
          <w:szCs w:val="16"/>
        </w:rPr>
        <w:t xml:space="preserve"> and/or</w:t>
      </w:r>
      <w:r w:rsidR="000D30B0" w:rsidRPr="004D350B">
        <w:rPr>
          <w:rFonts w:ascii="Trebuchet MS" w:hAnsi="Trebuchet MS" w:cs="Manjari Regular"/>
          <w:sz w:val="16"/>
          <w:szCs w:val="16"/>
        </w:rPr>
        <w:t xml:space="preserve"> recti</w:t>
      </w:r>
      <w:r w:rsidR="00380794" w:rsidRPr="004D350B">
        <w:rPr>
          <w:rFonts w:ascii="Trebuchet MS" w:hAnsi="Trebuchet MS" w:cs="Manjari Regular"/>
          <w:sz w:val="16"/>
          <w:szCs w:val="16"/>
        </w:rPr>
        <w:t>f</w:t>
      </w:r>
      <w:r w:rsidR="000D30B0" w:rsidRPr="004D350B">
        <w:rPr>
          <w:rFonts w:ascii="Trebuchet MS" w:hAnsi="Trebuchet MS" w:cs="Manjari Regular"/>
          <w:sz w:val="16"/>
          <w:szCs w:val="16"/>
        </w:rPr>
        <w:t>y</w:t>
      </w:r>
      <w:r w:rsidRPr="004D350B">
        <w:rPr>
          <w:rFonts w:ascii="Trebuchet MS" w:hAnsi="Trebuchet MS" w:cs="Manjari Regular"/>
          <w:sz w:val="16"/>
          <w:szCs w:val="16"/>
        </w:rPr>
        <w:t xml:space="preserve"> the claim </w:t>
      </w:r>
      <w:r w:rsidR="001F57D8" w:rsidRPr="004D350B">
        <w:rPr>
          <w:rFonts w:ascii="Trebuchet MS" w:hAnsi="Trebuchet MS" w:cs="Manjari Regular"/>
          <w:sz w:val="16"/>
          <w:szCs w:val="16"/>
        </w:rPr>
        <w:t>with</w:t>
      </w:r>
      <w:r w:rsidRPr="004D350B">
        <w:rPr>
          <w:rFonts w:ascii="Trebuchet MS" w:hAnsi="Trebuchet MS" w:cs="Manjari Regular"/>
          <w:sz w:val="16"/>
          <w:szCs w:val="16"/>
        </w:rPr>
        <w:t xml:space="preserve"> the Airline.</w:t>
      </w:r>
      <w:r w:rsidR="000D5DCF" w:rsidRPr="004D350B">
        <w:rPr>
          <w:rFonts w:ascii="Trebuchet MS" w:hAnsi="Trebuchet MS" w:cs="Manjari Regular"/>
          <w:sz w:val="16"/>
          <w:szCs w:val="16"/>
        </w:rPr>
        <w:t xml:space="preserve"> </w:t>
      </w:r>
    </w:p>
    <w:p w14:paraId="621E66A2" w14:textId="0C1A4E16" w:rsidR="00780C6A" w:rsidRPr="004D350B" w:rsidRDefault="00967264"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obtain any and all information required in relation to the claim.</w:t>
      </w:r>
    </w:p>
    <w:p w14:paraId="1D5ECAF9" w14:textId="6EA8046C" w:rsidR="00DA2D02" w:rsidRPr="004D350B" w:rsidRDefault="00DA2D02"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2332E6" w:rsidRPr="004D350B">
        <w:rPr>
          <w:rFonts w:ascii="Trebuchet MS" w:hAnsi="Trebuchet MS" w:cs="Manjari Regular"/>
          <w:sz w:val="16"/>
          <w:szCs w:val="16"/>
        </w:rPr>
        <w:t xml:space="preserve">file, execute, examine, </w:t>
      </w:r>
      <w:r w:rsidRPr="004D350B">
        <w:rPr>
          <w:rFonts w:ascii="Trebuchet MS" w:hAnsi="Trebuchet MS" w:cs="Manjari Regular"/>
          <w:sz w:val="16"/>
          <w:szCs w:val="16"/>
        </w:rPr>
        <w:t xml:space="preserve">enforce, defend, answer or oppose </w:t>
      </w:r>
      <w:r w:rsidR="001023F0" w:rsidRPr="004D350B">
        <w:rPr>
          <w:rFonts w:ascii="Trebuchet MS" w:hAnsi="Trebuchet MS" w:cs="Manjari Regular"/>
          <w:sz w:val="16"/>
          <w:szCs w:val="16"/>
        </w:rPr>
        <w:t xml:space="preserve">any and </w:t>
      </w:r>
      <w:r w:rsidRPr="004D350B">
        <w:rPr>
          <w:rFonts w:ascii="Trebuchet MS" w:hAnsi="Trebuchet MS" w:cs="Manjari Regular"/>
          <w:sz w:val="16"/>
          <w:szCs w:val="16"/>
        </w:rPr>
        <w:t xml:space="preserve">all </w:t>
      </w:r>
      <w:r w:rsidR="002332E6" w:rsidRPr="004D350B">
        <w:rPr>
          <w:rFonts w:ascii="Trebuchet MS" w:hAnsi="Trebuchet MS" w:cs="Manjari Regular"/>
          <w:sz w:val="16"/>
          <w:szCs w:val="16"/>
        </w:rPr>
        <w:t xml:space="preserve">documents </w:t>
      </w:r>
      <w:r w:rsidR="00D70BCB" w:rsidRPr="004D350B">
        <w:rPr>
          <w:rFonts w:ascii="Trebuchet MS" w:hAnsi="Trebuchet MS" w:cs="Manjari Regular"/>
          <w:sz w:val="16"/>
          <w:szCs w:val="16"/>
        </w:rPr>
        <w:t>and conduct negotiation</w:t>
      </w:r>
      <w:r w:rsidR="00264C57" w:rsidRPr="004D350B">
        <w:rPr>
          <w:rFonts w:ascii="Trebuchet MS" w:hAnsi="Trebuchet MS" w:cs="Manjari Regular"/>
          <w:sz w:val="16"/>
          <w:szCs w:val="16"/>
        </w:rPr>
        <w:t>s</w:t>
      </w:r>
      <w:r w:rsidR="00D70BCB" w:rsidRPr="004D350B">
        <w:rPr>
          <w:rFonts w:ascii="Trebuchet MS" w:hAnsi="Trebuchet MS" w:cs="Manjari Regular"/>
          <w:sz w:val="16"/>
          <w:szCs w:val="16"/>
        </w:rPr>
        <w:t xml:space="preserve"> with the Airline and/or any third parties</w:t>
      </w:r>
      <w:r w:rsidRPr="004D350B">
        <w:rPr>
          <w:rFonts w:ascii="Trebuchet MS" w:hAnsi="Trebuchet MS" w:cs="Manjari Regular"/>
          <w:sz w:val="16"/>
          <w:szCs w:val="16"/>
        </w:rPr>
        <w:t>.</w:t>
      </w:r>
    </w:p>
    <w:p w14:paraId="3A097786" w14:textId="7BD3037A" w:rsidR="00DA2D02"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CA51E4" w:rsidRPr="004D350B">
        <w:rPr>
          <w:rFonts w:ascii="Trebuchet MS" w:hAnsi="Trebuchet MS" w:cs="Manjari Regular"/>
          <w:sz w:val="16"/>
          <w:szCs w:val="16"/>
        </w:rPr>
        <w:t xml:space="preserve">enter into any </w:t>
      </w:r>
      <w:r w:rsidRPr="004D350B">
        <w:rPr>
          <w:rFonts w:ascii="Trebuchet MS" w:hAnsi="Trebuchet MS" w:cs="Manjari Regular"/>
          <w:sz w:val="16"/>
          <w:szCs w:val="16"/>
        </w:rPr>
        <w:t xml:space="preserve">settlement </w:t>
      </w:r>
      <w:r w:rsidR="00061789" w:rsidRPr="004D350B">
        <w:rPr>
          <w:rFonts w:ascii="Trebuchet MS" w:hAnsi="Trebuchet MS" w:cs="Manjari Regular"/>
          <w:sz w:val="16"/>
          <w:szCs w:val="16"/>
        </w:rPr>
        <w:t>in kind</w:t>
      </w:r>
      <w:r w:rsidR="004A0F2C" w:rsidRPr="004D350B">
        <w:rPr>
          <w:rFonts w:ascii="Trebuchet MS" w:hAnsi="Trebuchet MS" w:cs="Manjari Regular"/>
          <w:sz w:val="16"/>
          <w:szCs w:val="16"/>
        </w:rPr>
        <w:t>,</w:t>
      </w:r>
      <w:r w:rsidR="00061789" w:rsidRPr="004D350B">
        <w:rPr>
          <w:rFonts w:ascii="Trebuchet MS" w:hAnsi="Trebuchet MS" w:cs="Manjari Regular"/>
          <w:sz w:val="16"/>
          <w:szCs w:val="16"/>
        </w:rPr>
        <w:t xml:space="preserve"> </w:t>
      </w:r>
      <w:r w:rsidR="003362F2" w:rsidRPr="004D350B">
        <w:rPr>
          <w:rFonts w:ascii="Trebuchet MS" w:hAnsi="Trebuchet MS" w:cs="Manjari Regular"/>
          <w:sz w:val="16"/>
          <w:szCs w:val="16"/>
        </w:rPr>
        <w:t xml:space="preserve">upon written </w:t>
      </w:r>
      <w:r w:rsidR="004A0F2C" w:rsidRPr="004D350B">
        <w:rPr>
          <w:rFonts w:ascii="Trebuchet MS" w:hAnsi="Trebuchet MS" w:cs="Manjari Regular"/>
          <w:sz w:val="16"/>
          <w:szCs w:val="16"/>
        </w:rPr>
        <w:t>request</w:t>
      </w:r>
      <w:r w:rsidR="003362F2" w:rsidRPr="004D350B">
        <w:rPr>
          <w:rFonts w:ascii="Trebuchet MS" w:hAnsi="Trebuchet MS" w:cs="Manjari Regular"/>
          <w:sz w:val="16"/>
          <w:szCs w:val="16"/>
        </w:rPr>
        <w:t xml:space="preserve"> by me</w:t>
      </w:r>
      <w:r w:rsidR="004A0F2C" w:rsidRPr="004D350B">
        <w:rPr>
          <w:rFonts w:ascii="Trebuchet MS" w:hAnsi="Trebuchet MS" w:cs="Manjari Regular"/>
          <w:sz w:val="16"/>
          <w:szCs w:val="16"/>
        </w:rPr>
        <w:t>,</w:t>
      </w:r>
      <w:r w:rsidR="003362F2" w:rsidRPr="004D350B">
        <w:rPr>
          <w:rFonts w:ascii="Trebuchet MS" w:hAnsi="Trebuchet MS" w:cs="Manjari Regular"/>
          <w:sz w:val="16"/>
          <w:szCs w:val="16"/>
        </w:rPr>
        <w:t xml:space="preserve"> in relation to the </w:t>
      </w:r>
      <w:r w:rsidR="004A0F2C" w:rsidRPr="004D350B">
        <w:rPr>
          <w:rFonts w:ascii="Trebuchet MS" w:hAnsi="Trebuchet MS" w:cs="Manjari Regular"/>
          <w:sz w:val="16"/>
          <w:szCs w:val="16"/>
        </w:rPr>
        <w:t>c</w:t>
      </w:r>
      <w:r w:rsidR="003362F2" w:rsidRPr="004D350B">
        <w:rPr>
          <w:rFonts w:ascii="Trebuchet MS" w:hAnsi="Trebuchet MS" w:cs="Manjari Regular"/>
          <w:sz w:val="16"/>
          <w:szCs w:val="16"/>
        </w:rPr>
        <w:t xml:space="preserve">laim </w:t>
      </w:r>
      <w:r w:rsidR="00DA2D02" w:rsidRPr="004D350B">
        <w:rPr>
          <w:rFonts w:ascii="Trebuchet MS" w:hAnsi="Trebuchet MS" w:cs="Manjari Regular"/>
          <w:sz w:val="16"/>
          <w:szCs w:val="16"/>
        </w:rPr>
        <w:t>and to sign, declare and/or affirm any other document in any way connected herewith</w:t>
      </w:r>
      <w:r w:rsidR="00916D17" w:rsidRPr="004D350B">
        <w:rPr>
          <w:rFonts w:ascii="Trebuchet MS" w:hAnsi="Trebuchet MS" w:cs="Manjari Regular"/>
          <w:sz w:val="16"/>
          <w:szCs w:val="16"/>
        </w:rPr>
        <w:t>.</w:t>
      </w:r>
    </w:p>
    <w:p w14:paraId="28F01C75" w14:textId="4B3A845B" w:rsidR="00A5025C" w:rsidRPr="004D350B" w:rsidRDefault="009D133E" w:rsidP="00FE5C96">
      <w:pPr>
        <w:pStyle w:val="NormalWeb"/>
        <w:numPr>
          <w:ilvl w:val="0"/>
          <w:numId w:val="1"/>
        </w:numPr>
        <w:shd w:val="clear" w:color="auto" w:fill="FFFFFF"/>
        <w:spacing w:after="0" w:afterAutospacing="0"/>
        <w:jc w:val="both"/>
        <w:rPr>
          <w:rFonts w:ascii="Trebuchet MS" w:hAnsi="Trebuchet MS" w:cs="Manjari Regular"/>
          <w:sz w:val="16"/>
          <w:szCs w:val="16"/>
          <w:lang w:val="en-US"/>
        </w:rPr>
      </w:pPr>
      <w:r w:rsidRPr="004D350B">
        <w:rPr>
          <w:rFonts w:ascii="Trebuchet MS" w:hAnsi="Trebuchet MS" w:cs="Manjari Regular"/>
          <w:sz w:val="16"/>
          <w:szCs w:val="16"/>
        </w:rPr>
        <w:t xml:space="preserve">To receive </w:t>
      </w:r>
      <w:r w:rsidR="000D5DCF" w:rsidRPr="004D350B">
        <w:rPr>
          <w:rFonts w:ascii="Trebuchet MS" w:hAnsi="Trebuchet MS" w:cs="Manjari Regular"/>
          <w:sz w:val="16"/>
          <w:szCs w:val="16"/>
        </w:rPr>
        <w:t xml:space="preserve">and collect </w:t>
      </w:r>
      <w:r w:rsidR="006F075A" w:rsidRPr="004D350B">
        <w:rPr>
          <w:rFonts w:ascii="Trebuchet MS" w:hAnsi="Trebuchet MS" w:cs="Manjari Regular"/>
          <w:sz w:val="16"/>
          <w:szCs w:val="16"/>
        </w:rPr>
        <w:t xml:space="preserve">all </w:t>
      </w:r>
      <w:r w:rsidR="004A0F2C" w:rsidRPr="004D350B">
        <w:rPr>
          <w:rFonts w:ascii="Trebuchet MS" w:hAnsi="Trebuchet MS" w:cs="Manjari Regular"/>
          <w:sz w:val="16"/>
          <w:szCs w:val="16"/>
        </w:rPr>
        <w:t>c</w:t>
      </w:r>
      <w:r w:rsidR="006F075A" w:rsidRPr="004D350B">
        <w:rPr>
          <w:rFonts w:ascii="Trebuchet MS" w:hAnsi="Trebuchet MS" w:cs="Manjari Regular"/>
          <w:sz w:val="16"/>
          <w:szCs w:val="16"/>
        </w:rPr>
        <w:t>laim amounts</w:t>
      </w:r>
      <w:r w:rsidR="00624528" w:rsidRPr="004D350B">
        <w:rPr>
          <w:rFonts w:ascii="Trebuchet MS" w:hAnsi="Trebuchet MS" w:cs="Manjari Regular"/>
          <w:sz w:val="16"/>
          <w:szCs w:val="16"/>
        </w:rPr>
        <w:t xml:space="preserve"> from the Airline</w:t>
      </w:r>
      <w:r w:rsidR="00B95D7A" w:rsidRPr="004D350B">
        <w:rPr>
          <w:rFonts w:ascii="Trebuchet MS" w:hAnsi="Trebuchet MS" w:cs="Manjari Regular"/>
          <w:sz w:val="16"/>
          <w:szCs w:val="16"/>
        </w:rPr>
        <w:t xml:space="preserve"> on my beh</w:t>
      </w:r>
      <w:r w:rsidR="00DC5F53" w:rsidRPr="004D350B">
        <w:rPr>
          <w:rFonts w:ascii="Trebuchet MS" w:hAnsi="Trebuchet MS" w:cs="Manjari Regular"/>
          <w:sz w:val="16"/>
          <w:szCs w:val="16"/>
        </w:rPr>
        <w:t>al</w:t>
      </w:r>
      <w:r w:rsidR="00B95D7A" w:rsidRPr="004D350B">
        <w:rPr>
          <w:rFonts w:ascii="Trebuchet MS" w:hAnsi="Trebuchet MS" w:cs="Manjari Regular"/>
          <w:sz w:val="16"/>
          <w:szCs w:val="16"/>
        </w:rPr>
        <w:t>f</w:t>
      </w:r>
      <w:r w:rsidR="00120A2A" w:rsidRPr="004D350B">
        <w:rPr>
          <w:rFonts w:ascii="Trebuchet MS" w:hAnsi="Trebuchet MS" w:cs="Manjari Regular"/>
          <w:sz w:val="16"/>
          <w:szCs w:val="16"/>
        </w:rPr>
        <w:t xml:space="preserve"> in the</w:t>
      </w:r>
      <w:r w:rsidR="00EA327A" w:rsidRPr="004D350B">
        <w:rPr>
          <w:rFonts w:ascii="Trebuchet MS" w:hAnsi="Trebuchet MS" w:cs="Manjari Regular"/>
          <w:sz w:val="16"/>
          <w:szCs w:val="16"/>
        </w:rPr>
        <w:t xml:space="preserve"> bank account</w:t>
      </w:r>
      <w:r w:rsidR="00420C23" w:rsidRPr="004D350B">
        <w:rPr>
          <w:rFonts w:ascii="Trebuchet MS" w:hAnsi="Trebuchet MS" w:cs="Manjari Regular"/>
          <w:sz w:val="16"/>
          <w:szCs w:val="16"/>
        </w:rPr>
        <w:t xml:space="preserve"> of the Company.</w:t>
      </w:r>
      <w:r w:rsidR="009B6A8B" w:rsidRPr="004D350B">
        <w:rPr>
          <w:rFonts w:ascii="Trebuchet MS" w:hAnsi="Trebuchet MS" w:cs="Manjari Regular"/>
          <w:sz w:val="16"/>
          <w:szCs w:val="16"/>
          <w:lang w:val="en-US"/>
        </w:rPr>
        <w:t xml:space="preserve"> </w:t>
      </w:r>
    </w:p>
    <w:p w14:paraId="32EAA2DD" w14:textId="5F4F4293" w:rsidR="00CA1F0F" w:rsidRPr="004D350B" w:rsidRDefault="0038515B"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w:t>
      </w:r>
      <w:r w:rsidR="00FF44DC" w:rsidRPr="004D350B">
        <w:rPr>
          <w:rFonts w:ascii="Trebuchet MS" w:hAnsi="Trebuchet MS" w:cs="Manjari Regular"/>
          <w:sz w:val="16"/>
          <w:szCs w:val="16"/>
        </w:rPr>
        <w:t xml:space="preserve"> </w:t>
      </w:r>
      <w:r w:rsidR="008B7C76" w:rsidRPr="004D350B">
        <w:rPr>
          <w:rFonts w:ascii="Trebuchet MS" w:hAnsi="Trebuchet MS" w:cs="Manjari Regular"/>
          <w:sz w:val="16"/>
          <w:szCs w:val="16"/>
        </w:rPr>
        <w:t xml:space="preserve">retain </w:t>
      </w:r>
      <w:r w:rsidR="009C35E8" w:rsidRPr="004D350B">
        <w:rPr>
          <w:rFonts w:ascii="Trebuchet MS" w:hAnsi="Trebuchet MS" w:cs="Manjari Regular"/>
          <w:sz w:val="16"/>
          <w:szCs w:val="16"/>
        </w:rPr>
        <w:t>such</w:t>
      </w:r>
      <w:r w:rsidR="008B7C76" w:rsidRPr="004D350B">
        <w:rPr>
          <w:rFonts w:ascii="Trebuchet MS" w:hAnsi="Trebuchet MS" w:cs="Manjari Regular"/>
          <w:sz w:val="16"/>
          <w:szCs w:val="16"/>
        </w:rPr>
        <w:t xml:space="preserve"> amounts </w:t>
      </w:r>
      <w:r w:rsidR="00F436DC" w:rsidRPr="004D350B">
        <w:rPr>
          <w:rFonts w:ascii="Trebuchet MS" w:hAnsi="Trebuchet MS" w:cs="Calibri"/>
          <w:sz w:val="16"/>
          <w:szCs w:val="16"/>
          <w:lang w:val="en-GB"/>
        </w:rPr>
        <w:t>equivalent to 2</w:t>
      </w:r>
      <w:r w:rsidR="005D660A" w:rsidRPr="004D350B">
        <w:rPr>
          <w:rFonts w:ascii="Trebuchet MS" w:hAnsi="Trebuchet MS" w:cs="Calibri"/>
          <w:sz w:val="16"/>
          <w:szCs w:val="16"/>
          <w:lang w:val="en-GB"/>
        </w:rPr>
        <w:t>0</w:t>
      </w:r>
      <w:r w:rsidR="00F436DC" w:rsidRPr="004D350B">
        <w:rPr>
          <w:rFonts w:ascii="Trebuchet MS" w:hAnsi="Trebuchet MS" w:cs="Calibri"/>
          <w:sz w:val="16"/>
          <w:szCs w:val="16"/>
          <w:lang w:val="en-GB"/>
        </w:rPr>
        <w:t xml:space="preserve">% (twenty percent) of the compensation, plus </w:t>
      </w:r>
      <w:r w:rsidR="00DB2019" w:rsidRPr="004D350B">
        <w:rPr>
          <w:rFonts w:ascii="Trebuchet MS" w:hAnsi="Trebuchet MS" w:cs="Calibri"/>
          <w:sz w:val="16"/>
          <w:szCs w:val="16"/>
          <w:lang w:val="en-GB"/>
        </w:rPr>
        <w:t>all applicable taxes</w:t>
      </w:r>
      <w:r w:rsidR="00833DE3" w:rsidRPr="004D350B">
        <w:rPr>
          <w:rFonts w:ascii="Trebuchet MS" w:hAnsi="Trebuchet MS" w:cs="Calibri"/>
          <w:sz w:val="16"/>
          <w:szCs w:val="16"/>
          <w:lang w:val="en-GB"/>
        </w:rPr>
        <w:t xml:space="preserve"> (direct and indirect</w:t>
      </w:r>
      <w:r w:rsidR="00354CFA" w:rsidRPr="004D350B">
        <w:rPr>
          <w:rFonts w:ascii="Trebuchet MS" w:hAnsi="Trebuchet MS" w:cs="Calibri"/>
          <w:sz w:val="16"/>
          <w:szCs w:val="16"/>
          <w:lang w:val="en-GB"/>
        </w:rPr>
        <w:t>, both</w:t>
      </w:r>
      <w:r w:rsidR="00833DE3" w:rsidRPr="004D350B">
        <w:rPr>
          <w:rFonts w:ascii="Trebuchet MS" w:hAnsi="Trebuchet MS" w:cs="Calibri"/>
          <w:sz w:val="16"/>
          <w:szCs w:val="16"/>
          <w:lang w:val="en-GB"/>
        </w:rPr>
        <w:t>)</w:t>
      </w:r>
      <w:r w:rsidR="00F436DC" w:rsidRPr="004D350B">
        <w:rPr>
          <w:rFonts w:ascii="Trebuchet MS" w:hAnsi="Trebuchet MS" w:cs="Calibri"/>
          <w:sz w:val="16"/>
          <w:szCs w:val="16"/>
          <w:lang w:val="en-GB"/>
        </w:rPr>
        <w:t>, received by the Company from the Airline</w:t>
      </w:r>
      <w:r w:rsidR="007F13CC" w:rsidRPr="004D350B">
        <w:rPr>
          <w:rFonts w:ascii="Trebuchet MS" w:hAnsi="Trebuchet MS" w:cs="Calibri"/>
          <w:sz w:val="16"/>
          <w:szCs w:val="16"/>
          <w:lang w:val="en-GB"/>
        </w:rPr>
        <w:t>,</w:t>
      </w:r>
      <w:r w:rsidR="00F436DC" w:rsidRPr="004D350B">
        <w:rPr>
          <w:rFonts w:ascii="Trebuchet MS" w:hAnsi="Trebuchet MS" w:cs="Calibri"/>
          <w:sz w:val="16"/>
          <w:szCs w:val="16"/>
          <w:lang w:val="en-GB"/>
        </w:rPr>
        <w:t xml:space="preserve"> on behalf of me</w:t>
      </w:r>
      <w:r w:rsidR="007B3448" w:rsidRPr="004D350B">
        <w:rPr>
          <w:rFonts w:ascii="Trebuchet MS" w:hAnsi="Trebuchet MS" w:cs="Calibri"/>
          <w:sz w:val="16"/>
          <w:szCs w:val="16"/>
          <w:lang w:val="en-GB"/>
        </w:rPr>
        <w:t>,</w:t>
      </w:r>
      <w:r w:rsidR="00F52830" w:rsidRPr="004D350B">
        <w:rPr>
          <w:rFonts w:ascii="Trebuchet MS" w:hAnsi="Trebuchet MS" w:cs="Calibri"/>
          <w:sz w:val="16"/>
          <w:szCs w:val="16"/>
          <w:lang w:val="en-GB"/>
        </w:rPr>
        <w:t xml:space="preserve"> </w:t>
      </w:r>
      <w:r w:rsidR="002E77A4" w:rsidRPr="004D350B">
        <w:rPr>
          <w:rFonts w:ascii="Trebuchet MS" w:hAnsi="Trebuchet MS" w:cs="Manjari Regular"/>
          <w:sz w:val="16"/>
          <w:szCs w:val="16"/>
        </w:rPr>
        <w:t>as fee for the services provided by the Company</w:t>
      </w:r>
      <w:r w:rsidR="00023B58" w:rsidRPr="004D350B">
        <w:rPr>
          <w:rFonts w:ascii="Trebuchet MS" w:hAnsi="Trebuchet MS" w:cs="Manjari Regular"/>
          <w:sz w:val="16"/>
          <w:szCs w:val="16"/>
        </w:rPr>
        <w:t xml:space="preserve"> </w:t>
      </w:r>
      <w:r w:rsidR="00CA1F0F" w:rsidRPr="004D350B">
        <w:rPr>
          <w:rFonts w:ascii="Trebuchet MS" w:hAnsi="Trebuchet MS" w:cs="Manjari Regular"/>
          <w:sz w:val="16"/>
          <w:szCs w:val="16"/>
        </w:rPr>
        <w:t>(“</w:t>
      </w:r>
      <w:r w:rsidR="00CA1F0F" w:rsidRPr="004D350B">
        <w:rPr>
          <w:rFonts w:ascii="Trebuchet MS" w:hAnsi="Trebuchet MS" w:cs="Manjari Regular"/>
          <w:b/>
          <w:bCs/>
          <w:sz w:val="16"/>
          <w:szCs w:val="16"/>
        </w:rPr>
        <w:t>Service Fee</w:t>
      </w:r>
      <w:r w:rsidR="00CA1F0F" w:rsidRPr="004D350B">
        <w:rPr>
          <w:rFonts w:ascii="Trebuchet MS" w:hAnsi="Trebuchet MS" w:cs="Manjari Regular"/>
          <w:sz w:val="16"/>
          <w:szCs w:val="16"/>
        </w:rPr>
        <w:t>”).</w:t>
      </w:r>
      <w:r w:rsidR="00623B2E" w:rsidRPr="004D350B">
        <w:rPr>
          <w:rFonts w:ascii="Trebuchet MS" w:hAnsi="Trebuchet MS" w:cs="Manjari Regular"/>
          <w:sz w:val="16"/>
          <w:szCs w:val="16"/>
        </w:rPr>
        <w:t xml:space="preserve"> </w:t>
      </w:r>
    </w:p>
    <w:p w14:paraId="6F907B19" w14:textId="54522683" w:rsidR="0038515B" w:rsidRPr="004D350B" w:rsidRDefault="00CA1F0F"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FF44DC" w:rsidRPr="004D350B">
        <w:rPr>
          <w:rFonts w:ascii="Trebuchet MS" w:hAnsi="Trebuchet MS" w:cs="Manjari Regular"/>
          <w:sz w:val="16"/>
          <w:szCs w:val="16"/>
        </w:rPr>
        <w:t xml:space="preserve">deposit </w:t>
      </w:r>
      <w:r w:rsidR="009C35E8" w:rsidRPr="004D350B">
        <w:rPr>
          <w:rFonts w:ascii="Trebuchet MS" w:hAnsi="Trebuchet MS" w:cs="Manjari Regular"/>
          <w:sz w:val="16"/>
          <w:szCs w:val="16"/>
        </w:rPr>
        <w:t xml:space="preserve">the </w:t>
      </w:r>
      <w:r w:rsidR="003B705D" w:rsidRPr="004D350B">
        <w:rPr>
          <w:rFonts w:ascii="Trebuchet MS" w:hAnsi="Trebuchet MS" w:cs="Manjari Regular"/>
          <w:sz w:val="16"/>
          <w:szCs w:val="16"/>
        </w:rPr>
        <w:t>c</w:t>
      </w:r>
      <w:r w:rsidR="009C35E8" w:rsidRPr="004D350B">
        <w:rPr>
          <w:rFonts w:ascii="Trebuchet MS" w:hAnsi="Trebuchet MS" w:cs="Manjari Regular"/>
          <w:sz w:val="16"/>
          <w:szCs w:val="16"/>
        </w:rPr>
        <w:t>laim amount in</w:t>
      </w:r>
      <w:r w:rsidR="00FF44DC" w:rsidRPr="004D350B">
        <w:rPr>
          <w:rFonts w:ascii="Trebuchet MS" w:hAnsi="Trebuchet MS" w:cs="Manjari Regular"/>
          <w:sz w:val="16"/>
          <w:szCs w:val="16"/>
        </w:rPr>
        <w:t xml:space="preserve"> </w:t>
      </w:r>
      <w:r w:rsidR="002E6C19" w:rsidRPr="004D350B">
        <w:rPr>
          <w:rFonts w:ascii="Trebuchet MS" w:hAnsi="Trebuchet MS" w:cs="Manjari Regular"/>
          <w:sz w:val="16"/>
          <w:szCs w:val="16"/>
        </w:rPr>
        <w:t>my bank account after deducting the requisite Service Fee</w:t>
      </w:r>
      <w:r w:rsidR="00536CAE" w:rsidRPr="004D350B">
        <w:rPr>
          <w:rFonts w:ascii="Trebuchet MS" w:hAnsi="Trebuchet MS" w:cs="Manjari Regular"/>
          <w:sz w:val="16"/>
          <w:szCs w:val="16"/>
        </w:rPr>
        <w:t xml:space="preserve"> </w:t>
      </w:r>
      <w:r w:rsidR="00132B24" w:rsidRPr="004D350B">
        <w:rPr>
          <w:rFonts w:ascii="Trebuchet MS" w:hAnsi="Trebuchet MS" w:cs="Manjari Regular"/>
          <w:sz w:val="16"/>
          <w:szCs w:val="16"/>
        </w:rPr>
        <w:t>upon receipt of</w:t>
      </w:r>
      <w:r w:rsidR="00536CAE" w:rsidRPr="004D350B">
        <w:rPr>
          <w:rFonts w:ascii="Trebuchet MS" w:hAnsi="Trebuchet MS" w:cs="Manjari Regular"/>
          <w:sz w:val="16"/>
          <w:szCs w:val="16"/>
        </w:rPr>
        <w:t xml:space="preserve"> such </w:t>
      </w:r>
      <w:r w:rsidR="003B705D" w:rsidRPr="004D350B">
        <w:rPr>
          <w:rFonts w:ascii="Trebuchet MS" w:hAnsi="Trebuchet MS" w:cs="Manjari Regular"/>
          <w:sz w:val="16"/>
          <w:szCs w:val="16"/>
        </w:rPr>
        <w:t>c</w:t>
      </w:r>
      <w:r w:rsidR="00536CAE" w:rsidRPr="004D350B">
        <w:rPr>
          <w:rFonts w:ascii="Trebuchet MS" w:hAnsi="Trebuchet MS" w:cs="Manjari Regular"/>
          <w:sz w:val="16"/>
          <w:szCs w:val="16"/>
        </w:rPr>
        <w:t>laim amount from the Airline</w:t>
      </w:r>
      <w:r w:rsidR="0038515B" w:rsidRPr="004D350B">
        <w:rPr>
          <w:rFonts w:ascii="Trebuchet MS" w:hAnsi="Trebuchet MS" w:cs="Manjari Regular"/>
          <w:sz w:val="16"/>
          <w:szCs w:val="16"/>
        </w:rPr>
        <w:t xml:space="preserve">. </w:t>
      </w:r>
    </w:p>
    <w:p w14:paraId="3AE179E4" w14:textId="77777777" w:rsidR="00A07E95" w:rsidRPr="004D350B" w:rsidRDefault="00A07E95" w:rsidP="00FE5C96">
      <w:pPr>
        <w:jc w:val="both"/>
        <w:rPr>
          <w:rFonts w:ascii="Trebuchet MS" w:hAnsi="Trebuchet MS" w:cs="Manjari Regular"/>
          <w:sz w:val="16"/>
          <w:szCs w:val="16"/>
        </w:rPr>
      </w:pPr>
    </w:p>
    <w:p w14:paraId="7A77D411" w14:textId="0D0389A9" w:rsidR="00C817A3"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HEREAS I hereby authorize </w:t>
      </w:r>
      <w:r w:rsidR="0038124B" w:rsidRPr="004D350B">
        <w:rPr>
          <w:rFonts w:ascii="Trebuchet MS" w:hAnsi="Trebuchet MS" w:cs="Manjari Regular"/>
          <w:sz w:val="16"/>
          <w:szCs w:val="16"/>
        </w:rPr>
        <w:t>the Company</w:t>
      </w:r>
      <w:r w:rsidRPr="004D350B">
        <w:rPr>
          <w:rFonts w:ascii="Trebuchet MS" w:hAnsi="Trebuchet MS" w:cs="Manjari Regular"/>
          <w:sz w:val="16"/>
          <w:szCs w:val="16"/>
        </w:rPr>
        <w:t xml:space="preserve"> to do all acts, deeds and things </w:t>
      </w:r>
      <w:r w:rsidR="00DB1140" w:rsidRPr="004D350B">
        <w:rPr>
          <w:rFonts w:ascii="Trebuchet MS" w:hAnsi="Trebuchet MS" w:cs="Manjari Regular"/>
          <w:sz w:val="16"/>
          <w:szCs w:val="16"/>
        </w:rPr>
        <w:t xml:space="preserve">omitted with respect to the </w:t>
      </w:r>
      <w:r w:rsidR="003B705D" w:rsidRPr="004D350B">
        <w:rPr>
          <w:rFonts w:ascii="Trebuchet MS" w:hAnsi="Trebuchet MS" w:cs="Manjari Regular"/>
          <w:sz w:val="16"/>
          <w:szCs w:val="16"/>
        </w:rPr>
        <w:t>c</w:t>
      </w:r>
      <w:r w:rsidR="00C55DD5" w:rsidRPr="004D350B">
        <w:rPr>
          <w:rFonts w:ascii="Trebuchet MS" w:hAnsi="Trebuchet MS" w:cs="Manjari Regular"/>
          <w:sz w:val="16"/>
          <w:szCs w:val="16"/>
        </w:rPr>
        <w:t xml:space="preserve">laim </w:t>
      </w:r>
      <w:r w:rsidR="00DB1140" w:rsidRPr="004D350B">
        <w:rPr>
          <w:rFonts w:ascii="Trebuchet MS" w:hAnsi="Trebuchet MS" w:cs="Manjari Regular"/>
          <w:sz w:val="16"/>
          <w:szCs w:val="16"/>
        </w:rPr>
        <w:t>mentioned</w:t>
      </w:r>
      <w:r w:rsidRPr="004D350B">
        <w:rPr>
          <w:rFonts w:ascii="Trebuchet MS" w:hAnsi="Trebuchet MS" w:cs="Manjari Regular"/>
          <w:sz w:val="16"/>
          <w:szCs w:val="16"/>
        </w:rPr>
        <w:t xml:space="preserve"> above</w:t>
      </w:r>
      <w:r w:rsidR="00C55DD5" w:rsidRPr="004D350B">
        <w:rPr>
          <w:rFonts w:ascii="Trebuchet MS" w:hAnsi="Trebuchet MS" w:cs="Manjari Regular"/>
          <w:sz w:val="16"/>
          <w:szCs w:val="16"/>
        </w:rPr>
        <w:t>, as it deems fit</w:t>
      </w:r>
      <w:r w:rsidRPr="004D350B">
        <w:rPr>
          <w:rFonts w:ascii="Trebuchet MS" w:hAnsi="Trebuchet MS" w:cs="Manjari Regular"/>
          <w:sz w:val="16"/>
          <w:szCs w:val="16"/>
        </w:rPr>
        <w:t>.</w:t>
      </w:r>
    </w:p>
    <w:p w14:paraId="2F0D49C8" w14:textId="77777777" w:rsidR="00A07E95" w:rsidRPr="004D350B" w:rsidRDefault="00A07E95" w:rsidP="00FE5C96">
      <w:pPr>
        <w:ind w:firstLine="180"/>
        <w:jc w:val="both"/>
        <w:rPr>
          <w:rFonts w:ascii="Trebuchet MS" w:hAnsi="Trebuchet MS" w:cs="Manjari Regular"/>
          <w:sz w:val="16"/>
          <w:szCs w:val="16"/>
        </w:rPr>
      </w:pPr>
    </w:p>
    <w:p w14:paraId="74621CB7" w14:textId="36B2BE28"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t>
      </w:r>
      <w:r w:rsidR="00DF2A5D" w:rsidRPr="004D350B">
        <w:rPr>
          <w:rFonts w:ascii="Trebuchet MS" w:hAnsi="Trebuchet MS" w:cs="Manjari Regular"/>
          <w:sz w:val="16"/>
          <w:szCs w:val="16"/>
        </w:rPr>
        <w:t>I hereby</w:t>
      </w:r>
      <w:r w:rsidRPr="004D350B">
        <w:rPr>
          <w:rFonts w:ascii="Trebuchet MS" w:hAnsi="Trebuchet MS" w:cs="Manjari Regular"/>
          <w:sz w:val="16"/>
          <w:szCs w:val="16"/>
        </w:rPr>
        <w:t xml:space="preserve"> </w:t>
      </w:r>
      <w:r w:rsidR="00C817A3" w:rsidRPr="004D350B">
        <w:rPr>
          <w:rFonts w:ascii="Trebuchet MS" w:hAnsi="Trebuchet MS" w:cs="Manjari Regular"/>
          <w:sz w:val="16"/>
          <w:szCs w:val="16"/>
        </w:rPr>
        <w:t xml:space="preserve">for myself, my heirs, executors, administrators of acts done and legal representatives </w:t>
      </w:r>
      <w:r w:rsidRPr="004D350B">
        <w:rPr>
          <w:rFonts w:ascii="Trebuchet MS" w:hAnsi="Trebuchet MS" w:cs="Manjari Regular"/>
          <w:sz w:val="16"/>
          <w:szCs w:val="16"/>
        </w:rPr>
        <w:t xml:space="preserve">agree that all such acts, deeds and things lawfully done by </w:t>
      </w:r>
      <w:r w:rsidR="00F06D56" w:rsidRPr="004D350B">
        <w:rPr>
          <w:rFonts w:ascii="Trebuchet MS" w:hAnsi="Trebuchet MS" w:cs="Manjari Regular"/>
          <w:sz w:val="16"/>
          <w:szCs w:val="16"/>
        </w:rPr>
        <w:t>the Company</w:t>
      </w:r>
      <w:r w:rsidRPr="004D350B">
        <w:rPr>
          <w:rFonts w:ascii="Trebuchet MS" w:hAnsi="Trebuchet MS" w:cs="Manjari Regular"/>
          <w:sz w:val="16"/>
          <w:szCs w:val="16"/>
        </w:rPr>
        <w:t xml:space="preserve"> shall be constructed as acts, deeds and thing</w:t>
      </w:r>
      <w:r w:rsidR="00C817A3" w:rsidRPr="004D350B">
        <w:rPr>
          <w:rFonts w:ascii="Trebuchet MS" w:hAnsi="Trebuchet MS" w:cs="Manjari Regular"/>
          <w:sz w:val="16"/>
          <w:szCs w:val="16"/>
        </w:rPr>
        <w:t>s</w:t>
      </w:r>
      <w:r w:rsidRPr="004D350B">
        <w:rPr>
          <w:rFonts w:ascii="Trebuchet MS" w:hAnsi="Trebuchet MS" w:cs="Manjari Regular"/>
          <w:sz w:val="16"/>
          <w:szCs w:val="16"/>
        </w:rPr>
        <w:t xml:space="preserve"> done by me and I undertake to RATIFY AND CONFIRM all and whatsoever that </w:t>
      </w:r>
      <w:r w:rsidR="00952CC6" w:rsidRPr="004D350B">
        <w:rPr>
          <w:rFonts w:ascii="Trebuchet MS" w:hAnsi="Trebuchet MS" w:cs="Manjari Regular"/>
          <w:sz w:val="16"/>
          <w:szCs w:val="16"/>
        </w:rPr>
        <w:t>the Company</w:t>
      </w:r>
      <w:r w:rsidR="00BE3FDE" w:rsidRPr="004D350B">
        <w:rPr>
          <w:rFonts w:ascii="Trebuchet MS" w:hAnsi="Trebuchet MS" w:cs="Manjari Regular"/>
          <w:sz w:val="16"/>
          <w:szCs w:val="16"/>
        </w:rPr>
        <w:t xml:space="preserve"> </w:t>
      </w:r>
      <w:r w:rsidRPr="004D350B">
        <w:rPr>
          <w:rFonts w:ascii="Trebuchet MS" w:hAnsi="Trebuchet MS" w:cs="Manjari Regular"/>
          <w:sz w:val="16"/>
          <w:szCs w:val="16"/>
        </w:rPr>
        <w:t xml:space="preserve">shall lawfully do or cause to be done for me by virtue of the power </w:t>
      </w:r>
      <w:r w:rsidR="009D133E" w:rsidRPr="004D350B">
        <w:rPr>
          <w:rFonts w:ascii="Trebuchet MS" w:hAnsi="Trebuchet MS" w:cs="Manjari Regular"/>
          <w:sz w:val="16"/>
          <w:szCs w:val="16"/>
        </w:rPr>
        <w:t xml:space="preserve">conferred </w:t>
      </w:r>
      <w:r w:rsidR="00C817A3" w:rsidRPr="004D350B">
        <w:rPr>
          <w:rFonts w:ascii="Trebuchet MS" w:hAnsi="Trebuchet MS" w:cs="Manjari Regular"/>
          <w:sz w:val="16"/>
          <w:szCs w:val="16"/>
        </w:rPr>
        <w:t xml:space="preserve">and these presents </w:t>
      </w:r>
      <w:r w:rsidRPr="004D350B">
        <w:rPr>
          <w:rFonts w:ascii="Trebuchet MS" w:hAnsi="Trebuchet MS" w:cs="Manjari Regular"/>
          <w:sz w:val="16"/>
          <w:szCs w:val="16"/>
        </w:rPr>
        <w:t>hereby.</w:t>
      </w:r>
    </w:p>
    <w:p w14:paraId="47F088C8" w14:textId="77777777" w:rsidR="00847F4A" w:rsidRPr="004D350B" w:rsidRDefault="00847F4A" w:rsidP="00FE5C96">
      <w:pPr>
        <w:ind w:firstLine="180"/>
        <w:jc w:val="both"/>
        <w:rPr>
          <w:rFonts w:ascii="Trebuchet MS" w:hAnsi="Trebuchet MS" w:cs="Manjari Regular"/>
          <w:sz w:val="16"/>
          <w:szCs w:val="16"/>
        </w:rPr>
      </w:pPr>
    </w:p>
    <w:p w14:paraId="6E81AE8C" w14:textId="05C482CB" w:rsidR="00847F4A" w:rsidRPr="004D350B" w:rsidRDefault="00847F4A" w:rsidP="00FE5C96">
      <w:pPr>
        <w:ind w:firstLine="180"/>
        <w:jc w:val="both"/>
        <w:rPr>
          <w:rFonts w:ascii="Trebuchet MS" w:hAnsi="Trebuchet MS" w:cs="Manjari Regular"/>
          <w:sz w:val="16"/>
          <w:szCs w:val="16"/>
        </w:rPr>
      </w:pPr>
      <w:r w:rsidRPr="004D350B">
        <w:rPr>
          <w:rFonts w:ascii="Trebuchet MS" w:hAnsi="Trebuchet MS" w:cs="Manjari Regular"/>
          <w:sz w:val="16"/>
          <w:szCs w:val="16"/>
        </w:rPr>
        <w:t>AND I agree with the terms and conditions of the Company.</w:t>
      </w:r>
    </w:p>
    <w:p w14:paraId="75B34089" w14:textId="77777777" w:rsidR="0055743D" w:rsidRPr="004D350B" w:rsidRDefault="0055743D" w:rsidP="00FE5C96">
      <w:pPr>
        <w:jc w:val="both"/>
        <w:rPr>
          <w:rFonts w:ascii="Trebuchet MS" w:hAnsi="Trebuchet MS" w:cs="Manjari Regular"/>
          <w:sz w:val="16"/>
          <w:szCs w:val="16"/>
        </w:rPr>
      </w:pPr>
    </w:p>
    <w:p w14:paraId="442A94B0" w14:textId="3D1E84C1" w:rsidR="009D133E" w:rsidRPr="004D350B" w:rsidRDefault="009D133E" w:rsidP="00FE5C96">
      <w:pPr>
        <w:jc w:val="both"/>
        <w:rPr>
          <w:rFonts w:ascii="Trebuchet MS" w:hAnsi="Trebuchet MS" w:cs="Manjari Regular"/>
          <w:sz w:val="16"/>
          <w:szCs w:val="16"/>
        </w:rPr>
      </w:pPr>
      <w:r>
        <w:t xml:space="preserve">IN WITNESS WHEREOF, I, deepak t n , have hereunto set my hand this on 6/6/2025, in the presence of the following witnesses. </w:t>
      </w:r>
    </w:p>
    <w:p w14:paraId="3D9936C2" w14:textId="77777777" w:rsidR="0055743D" w:rsidRPr="004D350B" w:rsidRDefault="0055743D" w:rsidP="00FE5C96">
      <w:pPr>
        <w:jc w:val="both"/>
        <w:rPr>
          <w:rFonts w:ascii="Trebuchet MS" w:hAnsi="Trebuchet MS" w:cs="Manjari Regular"/>
          <w:sz w:val="16"/>
          <w:szCs w:val="16"/>
        </w:rPr>
      </w:pPr>
    </w:p>
    <w:p w14:paraId="3C186216" w14:textId="33D1810E" w:rsidR="009D133E" w:rsidRPr="004D350B" w:rsidRDefault="009D133E" w:rsidP="00FE5C96">
      <w:pPr>
        <w:jc w:val="both"/>
        <w:rPr>
          <w:rFonts w:ascii="Trebuchet MS" w:hAnsi="Trebuchet MS" w:cs="Manjari Regular"/>
          <w:sz w:val="16"/>
          <w:szCs w:val="16"/>
        </w:rPr>
      </w:pPr>
      <w:r w:rsidRPr="004D350B">
        <w:rPr>
          <w:rFonts w:ascii="Trebuchet MS" w:hAnsi="Trebuchet MS" w:cs="Manjari Regular"/>
          <w:sz w:val="16"/>
          <w:szCs w:val="16"/>
        </w:rPr>
        <w:t>Signed and delivered by the within named</w:t>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t xml:space="preserve">I accept: </w:t>
      </w:r>
    </w:p>
    <w:p w14:paraId="68E9298F" w14:textId="264311C5" w:rsidR="005D660A" w:rsidRPr="00D12F33" w:rsidRDefault="005D660A" w:rsidP="00FE5C96">
      <w:pPr>
        <w:jc w:val="both"/>
        <w:rPr>
          <w:rFonts w:ascii="Trebuchet MS" w:hAnsi="Trebuchet MS" w:cs="Manjari Regular"/>
          <w:sz w:val="20"/>
          <w:szCs w:val="20"/>
        </w:rPr>
      </w:pPr>
    </w:p>
    <w:p w14:paraId="212435C8" w14:textId="18A1D910" w:rsidR="009D133E" w:rsidRDefault="00E753D4" w:rsidP="00FE5C96">
      <w:pPr>
        <w:jc w:val="both"/>
        <w:rPr>
          <w:rFonts w:ascii="Trebuchet MS" w:hAnsi="Trebuchet MS" w:cs="Manjari Regular"/>
          <w:sz w:val="20"/>
          <w:szCs w:val="20"/>
        </w:rPr>
      </w:pPr>
      <w:r>
        <w:rPr>
          <w:rFonts w:ascii="Trebuchet MS" w:hAnsi="Trebuchet MS" w:cs="Manjari Regular"/>
          <w:sz w:val="20"/>
          <w:szCs w:val="20"/>
        </w:rPr>
        <w:t>[</w:t>
      </w:r>
      <w:proofErr w:type="gramStart"/>
      <w:r>
        <w:rPr>
          <w:rFonts w:ascii="Trebuchet MS" w:hAnsi="Trebuchet MS" w:cs="Manjari Regular"/>
          <w:sz w:val="20"/>
          <w:szCs w:val="20"/>
        </w:rPr>
        <w:t>signature</w:t>
      </w:r>
      <w:proofErr w:type="gramEnd"/>
      <w:r>
        <w:rPr>
          <w:rFonts w:ascii="Trebuchet MS" w:hAnsi="Trebuchet MS" w:cs="Manjari Regular"/>
          <w:sz w:val="20"/>
          <w:szCs w:val="20"/>
        </w:rPr>
        <w:t>]</w:t>
      </w:r>
    </w:p>
    <w:p w14:paraId="06C8E5A2" w14:textId="61912BFD" w:rsidR="00D24F82" w:rsidRDefault="002F7AB9" w:rsidP="00FE5C96">
      <w:pPr>
        <w:jc w:val="both"/>
        <w:rPr>
          <w:rFonts w:ascii="Trebuchet MS" w:hAnsi="Trebuchet MS" w:cs="Manjari"/>
          <w:sz w:val="20"/>
          <w:szCs w:val="20"/>
        </w:rPr>
      </w:pPr>
      <w:r>
        <w:rPr>
          <w:rFonts w:ascii="Trebuchet MS" w:hAnsi="Trebuchet MS" w:cs="Manjari Regular"/>
          <w:sz w:val="20"/>
          <w:szCs w:val="20"/>
        </w:rPr>
        <w:t>_______________________</w:t>
      </w:r>
      <w:r>
        <w:rPr>
          <w:rFonts w:ascii="Trebuchet MS" w:hAnsi="Trebuchet MS" w:cs="Manjari Regular"/>
          <w:sz w:val="20"/>
          <w:szCs w:val="20"/>
        </w:rPr>
        <w:tab/>
      </w:r>
      <w:r>
        <w:rPr>
          <w:rFonts w:ascii="Trebuchet MS" w:hAnsi="Trebuchet MS" w:cs="Manjari Regular"/>
          <w:sz w:val="20"/>
          <w:szCs w:val="20"/>
        </w:rPr>
        <w:tab/>
      </w:r>
      <w:r>
        <w:rPr>
          <w:rFonts w:ascii="Trebuchet MS" w:hAnsi="Trebuchet MS" w:cs="Manjari Regular"/>
          <w:sz w:val="20"/>
          <w:szCs w:val="20"/>
        </w:rPr>
        <w:tab/>
        <w:t xml:space="preserve">  </w:t>
      </w:r>
      <w:r>
        <w:rPr>
          <w:rFonts w:ascii="Trebuchet MS" w:hAnsi="Trebuchet MS" w:cs="Manjari Regular"/>
          <w:sz w:val="20"/>
          <w:szCs w:val="20"/>
        </w:rPr>
        <w:tab/>
        <w:t>[title]</w:t>
      </w:r>
    </w:p>
    <w:p w14:paraId="052FEE7C" w14:textId="1761FC35" w:rsidR="009D133E" w:rsidRPr="00D12F33" w:rsidRDefault="005865BA" w:rsidP="00FE5C96">
      <w:pPr>
        <w:jc w:val="both"/>
        <w:rPr>
          <w:rFonts w:ascii="Trebuchet MS" w:hAnsi="Trebuchet MS" w:cs="Manjari Regular"/>
          <w:b/>
          <w:sz w:val="20"/>
          <w:szCs w:val="20"/>
        </w:rPr>
      </w:pPr>
      <w:r w:rsidRPr="005865BA">
        <w:rPr>
          <w:rFonts w:ascii="Trebuchet MS" w:hAnsi="Trebuchet MS" w:cs="Manjari"/>
          <w:sz w:val="20"/>
          <w:szCs w:val="20"/>
        </w:rPr>
        <w:t>[</w:t>
      </w:r>
      <w:proofErr w:type="spellStart"/>
      <w:r>
        <w:rPr>
          <w:rFonts w:ascii="Trebuchet MS" w:hAnsi="Trebuchet MS" w:cs="Manjari"/>
          <w:sz w:val="20"/>
          <w:szCs w:val="20"/>
        </w:rPr>
        <w:t>guardian_name</w:t>
      </w:r>
      <w:r w:rsidR="00EA6DB8">
        <w:rPr>
          <w:rFonts w:ascii="Trebuchet MS" w:hAnsi="Trebuchet MS" w:cs="Manjari"/>
          <w:sz w:val="20"/>
          <w:szCs w:val="20"/>
        </w:rPr>
        <w:t>_footer</w:t>
      </w:r>
      <w:proofErr w:type="spellEnd"/>
      <w:r w:rsidRPr="005865BA">
        <w:rPr>
          <w:rFonts w:ascii="Trebuchet MS" w:hAnsi="Trebuchet MS" w:cs="Manjari"/>
          <w:sz w:val="20"/>
          <w:szCs w:val="20"/>
        </w:rPr>
        <w:t>]</w:t>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p>
    <w:p w14:paraId="3B2BCDA3" w14:textId="77777777" w:rsidR="009D133E" w:rsidRPr="00D12F33" w:rsidRDefault="009D133E" w:rsidP="00FE5C96">
      <w:pPr>
        <w:jc w:val="both"/>
        <w:rPr>
          <w:rFonts w:ascii="Trebuchet MS" w:hAnsi="Trebuchet MS" w:cs="Manjari Regular"/>
          <w:sz w:val="20"/>
          <w:szCs w:val="20"/>
        </w:rPr>
      </w:pPr>
    </w:p>
    <w:p w14:paraId="2B1A2CAE" w14:textId="77777777" w:rsidR="007E47BB" w:rsidRPr="00D12F33" w:rsidRDefault="007E47BB" w:rsidP="00365F6A">
      <w:pPr>
        <w:jc w:val="both"/>
        <w:rPr>
          <w:rFonts w:ascii="Trebuchet MS" w:hAnsi="Trebuchet MS" w:cs="Manjari Regular"/>
          <w:sz w:val="20"/>
          <w:szCs w:val="20"/>
        </w:rPr>
      </w:pPr>
    </w:p>
    <w:p>
      <w:r>
        <w:br/>
        <w:t>Signed electronically by client:</w:t>
      </w:r>
    </w:p>
    <w:p>
      <w:r>
        <w:drawing>
          <wp:inline xmlns:a="http://schemas.openxmlformats.org/drawingml/2006/main" xmlns:pic="http://schemas.openxmlformats.org/drawingml/2006/picture">
            <wp:extent cx="2286000" cy="653143"/>
            <wp:docPr id="2113776192" name="Picture 2113776192"/>
            <wp:cNvGraphicFramePr>
              <a:graphicFrameLocks noChangeAspect="1"/>
            </wp:cNvGraphicFramePr>
            <a:graphic>
              <a:graphicData uri="http://schemas.openxmlformats.org/drawingml/2006/picture">
                <pic:pic>
                  <pic:nvPicPr>
                    <pic:cNvPr id="0" name="signature_97902.png"/>
                    <pic:cNvPicPr/>
                  </pic:nvPicPr>
                  <pic:blipFill>
                    <a:blip r:embed="rId12"/>
                    <a:stretch>
                      <a:fillRect/>
                    </a:stretch>
                  </pic:blipFill>
                  <pic:spPr>
                    <a:xfrm>
                      <a:off x="0" y="0"/>
                      <a:ext cx="2286000" cy="653143"/>
                    </a:xfrm>
                    <a:prstGeom prst="rect"/>
                  </pic:spPr>
                </pic:pic>
              </a:graphicData>
            </a:graphic>
          </wp:inline>
        </w:drawing>
      </w:r>
    </w:p>
    <w:sectPr w:rsidR="007E47BB" w:rsidRPr="00D12F33" w:rsidSect="00451309">
      <w:footerReference w:type="default" r:id="rId9"/>
      <w:pgSz w:w="11907" w:h="16839" w:code="9"/>
      <w:pgMar w:top="1080" w:right="1800" w:bottom="907"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EBCC3" w14:textId="77777777" w:rsidR="002D4285" w:rsidRDefault="002D4285" w:rsidP="00B226A7">
      <w:r>
        <w:separator/>
      </w:r>
    </w:p>
  </w:endnote>
  <w:endnote w:type="continuationSeparator" w:id="0">
    <w:p w14:paraId="2CF096C8" w14:textId="77777777" w:rsidR="002D4285" w:rsidRDefault="002D4285" w:rsidP="00B22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altName w:val="Bell MT"/>
    <w:charset w:val="00"/>
    <w:family w:val="roman"/>
    <w:pitch w:val="variable"/>
    <w:sig w:usb0="008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anjari">
    <w:altName w:val="Kartika"/>
    <w:charset w:val="00"/>
    <w:family w:val="auto"/>
    <w:pitch w:val="variable"/>
    <w:sig w:usb0="80800007" w:usb1="00002000" w:usb2="00000000" w:usb3="00000000" w:csb0="00000003" w:csb1="00000000"/>
  </w:font>
  <w:font w:name="Manjari Regular">
    <w:altName w:val="Kartika"/>
    <w:charset w:val="00"/>
    <w:family w:val="auto"/>
    <w:pitch w:val="variable"/>
    <w:sig w:usb0="0080000F" w:usb1="00000000" w:usb2="00000000" w:usb3="00000000" w:csb0="00000003"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371C0" w14:textId="02007288" w:rsidR="0021329E" w:rsidRDefault="0021329E">
    <w:pPr>
      <w:pStyle w:val="Footer"/>
      <w:jc w:val="center"/>
    </w:pPr>
  </w:p>
  <w:p w14:paraId="06AF9118" w14:textId="77777777" w:rsidR="0021329E" w:rsidRDefault="00213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DADDA" w14:textId="77777777" w:rsidR="002D4285" w:rsidRDefault="002D4285" w:rsidP="00B226A7">
      <w:r>
        <w:separator/>
      </w:r>
    </w:p>
  </w:footnote>
  <w:footnote w:type="continuationSeparator" w:id="0">
    <w:p w14:paraId="39B3B664" w14:textId="77777777" w:rsidR="002D4285" w:rsidRDefault="002D4285" w:rsidP="00B22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41F1E"/>
    <w:multiLevelType w:val="hybridMultilevel"/>
    <w:tmpl w:val="18EA3F50"/>
    <w:lvl w:ilvl="0" w:tplc="4009000F">
      <w:start w:val="1"/>
      <w:numFmt w:val="decimal"/>
      <w:lvlText w:val="%1."/>
      <w:lvlJc w:val="left"/>
      <w:pPr>
        <w:ind w:left="81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7A6187"/>
    <w:multiLevelType w:val="multilevel"/>
    <w:tmpl w:val="799A9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942AB4"/>
    <w:multiLevelType w:val="multilevel"/>
    <w:tmpl w:val="DE1A4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7C2AC6"/>
    <w:multiLevelType w:val="hybridMultilevel"/>
    <w:tmpl w:val="3C2A848C"/>
    <w:lvl w:ilvl="0" w:tplc="7FEC05D6">
      <w:start w:val="1"/>
      <w:numFmt w:val="decimal"/>
      <w:lvlText w:val="%1."/>
      <w:lvlJc w:val="left"/>
      <w:pPr>
        <w:tabs>
          <w:tab w:val="num" w:pos="1260"/>
        </w:tabs>
        <w:ind w:left="1260" w:hanging="360"/>
      </w:pPr>
      <w:rPr>
        <w:sz w:val="28"/>
        <w:szCs w:val="28"/>
      </w:rPr>
    </w:lvl>
    <w:lvl w:ilvl="1" w:tplc="0409000F">
      <w:start w:val="1"/>
      <w:numFmt w:val="decimal"/>
      <w:lvlText w:val="%2."/>
      <w:lvlJc w:val="left"/>
      <w:pPr>
        <w:tabs>
          <w:tab w:val="num" w:pos="1440"/>
        </w:tabs>
        <w:ind w:left="1440" w:hanging="360"/>
      </w:pPr>
      <w:rPr>
        <w:sz w:val="28"/>
        <w:szCs w:val="28"/>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3752AC7"/>
    <w:multiLevelType w:val="hybridMultilevel"/>
    <w:tmpl w:val="F718F778"/>
    <w:lvl w:ilvl="0" w:tplc="6D34F086">
      <w:start w:val="1"/>
      <w:numFmt w:val="decimal"/>
      <w:lvlText w:val="%1."/>
      <w:lvlJc w:val="left"/>
      <w:pPr>
        <w:tabs>
          <w:tab w:val="num" w:pos="1080"/>
        </w:tabs>
        <w:ind w:left="1080" w:hanging="360"/>
      </w:pPr>
      <w:rPr>
        <w:rFonts w:hint="default"/>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2A51EF5"/>
    <w:multiLevelType w:val="multilevel"/>
    <w:tmpl w:val="B9F0C8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wMrU0tTA1MjK1sDBV0lEKTi0uzszPAykwrAUAKtdfmCwAAAA="/>
  </w:docVars>
  <w:rsids>
    <w:rsidRoot w:val="00BE65B2"/>
    <w:rsid w:val="0001515D"/>
    <w:rsid w:val="00023B58"/>
    <w:rsid w:val="00031030"/>
    <w:rsid w:val="00041FF3"/>
    <w:rsid w:val="000462A6"/>
    <w:rsid w:val="00050CF6"/>
    <w:rsid w:val="0005181B"/>
    <w:rsid w:val="00056A35"/>
    <w:rsid w:val="0005770D"/>
    <w:rsid w:val="000606D5"/>
    <w:rsid w:val="00061789"/>
    <w:rsid w:val="000626C3"/>
    <w:rsid w:val="00063D85"/>
    <w:rsid w:val="00064D38"/>
    <w:rsid w:val="00075E24"/>
    <w:rsid w:val="00082163"/>
    <w:rsid w:val="00087C82"/>
    <w:rsid w:val="0009090F"/>
    <w:rsid w:val="00090A87"/>
    <w:rsid w:val="00093AFB"/>
    <w:rsid w:val="000962F4"/>
    <w:rsid w:val="00096A8D"/>
    <w:rsid w:val="000A1AE5"/>
    <w:rsid w:val="000A697D"/>
    <w:rsid w:val="000A781A"/>
    <w:rsid w:val="000B5E0E"/>
    <w:rsid w:val="000B70D2"/>
    <w:rsid w:val="000C0CFD"/>
    <w:rsid w:val="000C2A1F"/>
    <w:rsid w:val="000C2C07"/>
    <w:rsid w:val="000C4430"/>
    <w:rsid w:val="000D183A"/>
    <w:rsid w:val="000D30B0"/>
    <w:rsid w:val="000D5DCF"/>
    <w:rsid w:val="000D67A6"/>
    <w:rsid w:val="000F58C1"/>
    <w:rsid w:val="001023F0"/>
    <w:rsid w:val="00104006"/>
    <w:rsid w:val="001050D2"/>
    <w:rsid w:val="00120A2A"/>
    <w:rsid w:val="00132B24"/>
    <w:rsid w:val="0013532B"/>
    <w:rsid w:val="00155F15"/>
    <w:rsid w:val="001579BA"/>
    <w:rsid w:val="00157F1A"/>
    <w:rsid w:val="00160D18"/>
    <w:rsid w:val="00170E95"/>
    <w:rsid w:val="00172E97"/>
    <w:rsid w:val="00182CE5"/>
    <w:rsid w:val="00192CD3"/>
    <w:rsid w:val="001953DF"/>
    <w:rsid w:val="00197631"/>
    <w:rsid w:val="001A02A7"/>
    <w:rsid w:val="001A0CFE"/>
    <w:rsid w:val="001A29B9"/>
    <w:rsid w:val="001B152B"/>
    <w:rsid w:val="001B6DD9"/>
    <w:rsid w:val="001C1BD0"/>
    <w:rsid w:val="001D3BDF"/>
    <w:rsid w:val="001D6501"/>
    <w:rsid w:val="001D7778"/>
    <w:rsid w:val="001E508A"/>
    <w:rsid w:val="001E6656"/>
    <w:rsid w:val="001E6F91"/>
    <w:rsid w:val="001E718A"/>
    <w:rsid w:val="001F372C"/>
    <w:rsid w:val="001F57D8"/>
    <w:rsid w:val="0020094B"/>
    <w:rsid w:val="00203D5A"/>
    <w:rsid w:val="00206A4B"/>
    <w:rsid w:val="0020754F"/>
    <w:rsid w:val="0021329E"/>
    <w:rsid w:val="00215A38"/>
    <w:rsid w:val="00221A24"/>
    <w:rsid w:val="0022279C"/>
    <w:rsid w:val="00223E92"/>
    <w:rsid w:val="00232500"/>
    <w:rsid w:val="002332E6"/>
    <w:rsid w:val="0023497C"/>
    <w:rsid w:val="00246266"/>
    <w:rsid w:val="00246540"/>
    <w:rsid w:val="002522DE"/>
    <w:rsid w:val="00255A86"/>
    <w:rsid w:val="002600EA"/>
    <w:rsid w:val="00264C57"/>
    <w:rsid w:val="0026721B"/>
    <w:rsid w:val="002679E5"/>
    <w:rsid w:val="00271380"/>
    <w:rsid w:val="002753E0"/>
    <w:rsid w:val="00283B26"/>
    <w:rsid w:val="002879BC"/>
    <w:rsid w:val="002A2AAA"/>
    <w:rsid w:val="002A471C"/>
    <w:rsid w:val="002B5E39"/>
    <w:rsid w:val="002C5993"/>
    <w:rsid w:val="002C5A5E"/>
    <w:rsid w:val="002D2309"/>
    <w:rsid w:val="002D4285"/>
    <w:rsid w:val="002D56FF"/>
    <w:rsid w:val="002D5B02"/>
    <w:rsid w:val="002D6B97"/>
    <w:rsid w:val="002E2EA1"/>
    <w:rsid w:val="002E3239"/>
    <w:rsid w:val="002E6C19"/>
    <w:rsid w:val="002E77A4"/>
    <w:rsid w:val="002F2541"/>
    <w:rsid w:val="002F3E11"/>
    <w:rsid w:val="002F41B7"/>
    <w:rsid w:val="002F7AB9"/>
    <w:rsid w:val="00300A83"/>
    <w:rsid w:val="00306EF4"/>
    <w:rsid w:val="00311492"/>
    <w:rsid w:val="00312C89"/>
    <w:rsid w:val="00315FF1"/>
    <w:rsid w:val="00320A02"/>
    <w:rsid w:val="00325D3A"/>
    <w:rsid w:val="00327C26"/>
    <w:rsid w:val="003362F2"/>
    <w:rsid w:val="003430ED"/>
    <w:rsid w:val="0034323C"/>
    <w:rsid w:val="0034406B"/>
    <w:rsid w:val="0035024F"/>
    <w:rsid w:val="00354CFA"/>
    <w:rsid w:val="00354E6E"/>
    <w:rsid w:val="00361338"/>
    <w:rsid w:val="00364521"/>
    <w:rsid w:val="00365F6A"/>
    <w:rsid w:val="003662FB"/>
    <w:rsid w:val="00366830"/>
    <w:rsid w:val="0037286B"/>
    <w:rsid w:val="00374D44"/>
    <w:rsid w:val="00375C3B"/>
    <w:rsid w:val="003761CB"/>
    <w:rsid w:val="0037664A"/>
    <w:rsid w:val="00380794"/>
    <w:rsid w:val="0038124B"/>
    <w:rsid w:val="00383663"/>
    <w:rsid w:val="0038515B"/>
    <w:rsid w:val="003877A2"/>
    <w:rsid w:val="0039754C"/>
    <w:rsid w:val="00397CC8"/>
    <w:rsid w:val="003A49CA"/>
    <w:rsid w:val="003A4DD7"/>
    <w:rsid w:val="003A7072"/>
    <w:rsid w:val="003B393C"/>
    <w:rsid w:val="003B705D"/>
    <w:rsid w:val="003D4624"/>
    <w:rsid w:val="003D529C"/>
    <w:rsid w:val="003D7DFD"/>
    <w:rsid w:val="003E2D83"/>
    <w:rsid w:val="003E43B2"/>
    <w:rsid w:val="003F50B3"/>
    <w:rsid w:val="00400BFA"/>
    <w:rsid w:val="00406F2E"/>
    <w:rsid w:val="004070F4"/>
    <w:rsid w:val="00416ED0"/>
    <w:rsid w:val="00420C23"/>
    <w:rsid w:val="00420C5F"/>
    <w:rsid w:val="00423A3A"/>
    <w:rsid w:val="004278DB"/>
    <w:rsid w:val="004352BD"/>
    <w:rsid w:val="004356A4"/>
    <w:rsid w:val="00442550"/>
    <w:rsid w:val="004426EC"/>
    <w:rsid w:val="00451309"/>
    <w:rsid w:val="00453589"/>
    <w:rsid w:val="00454789"/>
    <w:rsid w:val="0046033D"/>
    <w:rsid w:val="00466D82"/>
    <w:rsid w:val="00470730"/>
    <w:rsid w:val="00470CEC"/>
    <w:rsid w:val="00471466"/>
    <w:rsid w:val="004737F3"/>
    <w:rsid w:val="00483B29"/>
    <w:rsid w:val="00490BE6"/>
    <w:rsid w:val="0049466A"/>
    <w:rsid w:val="004A0F2C"/>
    <w:rsid w:val="004A4B8B"/>
    <w:rsid w:val="004A6514"/>
    <w:rsid w:val="004B4224"/>
    <w:rsid w:val="004D350B"/>
    <w:rsid w:val="004E08C0"/>
    <w:rsid w:val="004E7459"/>
    <w:rsid w:val="004F01D5"/>
    <w:rsid w:val="004F4E0F"/>
    <w:rsid w:val="00500319"/>
    <w:rsid w:val="00500E13"/>
    <w:rsid w:val="005044AB"/>
    <w:rsid w:val="00504B43"/>
    <w:rsid w:val="00506EB2"/>
    <w:rsid w:val="00513B6B"/>
    <w:rsid w:val="00515273"/>
    <w:rsid w:val="005158AB"/>
    <w:rsid w:val="00520B76"/>
    <w:rsid w:val="00526100"/>
    <w:rsid w:val="005308C2"/>
    <w:rsid w:val="00536CAE"/>
    <w:rsid w:val="0055743D"/>
    <w:rsid w:val="005576DC"/>
    <w:rsid w:val="00563D31"/>
    <w:rsid w:val="005640E8"/>
    <w:rsid w:val="00570127"/>
    <w:rsid w:val="00575547"/>
    <w:rsid w:val="00577510"/>
    <w:rsid w:val="0057760B"/>
    <w:rsid w:val="005806A1"/>
    <w:rsid w:val="005865BA"/>
    <w:rsid w:val="00586845"/>
    <w:rsid w:val="00595E85"/>
    <w:rsid w:val="005A15C4"/>
    <w:rsid w:val="005C75A6"/>
    <w:rsid w:val="005C7FB5"/>
    <w:rsid w:val="005D0A6B"/>
    <w:rsid w:val="005D27C3"/>
    <w:rsid w:val="005D32B4"/>
    <w:rsid w:val="005D660A"/>
    <w:rsid w:val="005E36DB"/>
    <w:rsid w:val="005E443F"/>
    <w:rsid w:val="005F23E3"/>
    <w:rsid w:val="005F605A"/>
    <w:rsid w:val="005F7E23"/>
    <w:rsid w:val="0060754D"/>
    <w:rsid w:val="006222FE"/>
    <w:rsid w:val="006223CD"/>
    <w:rsid w:val="00623B2E"/>
    <w:rsid w:val="00624528"/>
    <w:rsid w:val="006331B0"/>
    <w:rsid w:val="0064139A"/>
    <w:rsid w:val="0065439A"/>
    <w:rsid w:val="0065516E"/>
    <w:rsid w:val="006556CE"/>
    <w:rsid w:val="00655D5F"/>
    <w:rsid w:val="006564BC"/>
    <w:rsid w:val="00662003"/>
    <w:rsid w:val="00666BFE"/>
    <w:rsid w:val="00667E09"/>
    <w:rsid w:val="0068278F"/>
    <w:rsid w:val="00684080"/>
    <w:rsid w:val="00686410"/>
    <w:rsid w:val="00694339"/>
    <w:rsid w:val="006A3C18"/>
    <w:rsid w:val="006B32D6"/>
    <w:rsid w:val="006C0AF5"/>
    <w:rsid w:val="006D50D7"/>
    <w:rsid w:val="006E6E60"/>
    <w:rsid w:val="006F075A"/>
    <w:rsid w:val="006F6104"/>
    <w:rsid w:val="00701ADE"/>
    <w:rsid w:val="00710D44"/>
    <w:rsid w:val="00711C3F"/>
    <w:rsid w:val="00712B74"/>
    <w:rsid w:val="007165BC"/>
    <w:rsid w:val="007258B5"/>
    <w:rsid w:val="00726444"/>
    <w:rsid w:val="007269BF"/>
    <w:rsid w:val="007271AF"/>
    <w:rsid w:val="007331BB"/>
    <w:rsid w:val="007360A0"/>
    <w:rsid w:val="00737ACA"/>
    <w:rsid w:val="00740019"/>
    <w:rsid w:val="00742C22"/>
    <w:rsid w:val="007432E9"/>
    <w:rsid w:val="00744FED"/>
    <w:rsid w:val="0074535F"/>
    <w:rsid w:val="00747EC4"/>
    <w:rsid w:val="0075177A"/>
    <w:rsid w:val="00756A88"/>
    <w:rsid w:val="00772EF8"/>
    <w:rsid w:val="00773DE5"/>
    <w:rsid w:val="00780C6A"/>
    <w:rsid w:val="0078274E"/>
    <w:rsid w:val="00796D30"/>
    <w:rsid w:val="007A13A9"/>
    <w:rsid w:val="007A2C8D"/>
    <w:rsid w:val="007B3448"/>
    <w:rsid w:val="007C57BD"/>
    <w:rsid w:val="007D6D3C"/>
    <w:rsid w:val="007E2ADE"/>
    <w:rsid w:val="007E47BB"/>
    <w:rsid w:val="007F0ED2"/>
    <w:rsid w:val="007F13CC"/>
    <w:rsid w:val="007F6580"/>
    <w:rsid w:val="007F7CCB"/>
    <w:rsid w:val="00800108"/>
    <w:rsid w:val="008021F5"/>
    <w:rsid w:val="00802E17"/>
    <w:rsid w:val="00810A84"/>
    <w:rsid w:val="008114E7"/>
    <w:rsid w:val="00813BE4"/>
    <w:rsid w:val="008262CE"/>
    <w:rsid w:val="00833DE3"/>
    <w:rsid w:val="00836D70"/>
    <w:rsid w:val="00847F4A"/>
    <w:rsid w:val="00853638"/>
    <w:rsid w:val="008614AD"/>
    <w:rsid w:val="00865663"/>
    <w:rsid w:val="00867084"/>
    <w:rsid w:val="00872D9D"/>
    <w:rsid w:val="008732C9"/>
    <w:rsid w:val="008849A7"/>
    <w:rsid w:val="00891903"/>
    <w:rsid w:val="0089600A"/>
    <w:rsid w:val="008A3C89"/>
    <w:rsid w:val="008B7C76"/>
    <w:rsid w:val="008C2165"/>
    <w:rsid w:val="008C2906"/>
    <w:rsid w:val="008D04AD"/>
    <w:rsid w:val="008D1A31"/>
    <w:rsid w:val="008D66D8"/>
    <w:rsid w:val="008D6DE8"/>
    <w:rsid w:val="008E1E1A"/>
    <w:rsid w:val="008E268D"/>
    <w:rsid w:val="008F5177"/>
    <w:rsid w:val="00903C14"/>
    <w:rsid w:val="0090514A"/>
    <w:rsid w:val="00914F71"/>
    <w:rsid w:val="00916D17"/>
    <w:rsid w:val="00917438"/>
    <w:rsid w:val="00917BBB"/>
    <w:rsid w:val="00921663"/>
    <w:rsid w:val="00922E6B"/>
    <w:rsid w:val="00936CE0"/>
    <w:rsid w:val="009422D5"/>
    <w:rsid w:val="009461E2"/>
    <w:rsid w:val="00952CC6"/>
    <w:rsid w:val="009603B4"/>
    <w:rsid w:val="00961555"/>
    <w:rsid w:val="00967264"/>
    <w:rsid w:val="009840FE"/>
    <w:rsid w:val="009852D5"/>
    <w:rsid w:val="00993952"/>
    <w:rsid w:val="009B12E5"/>
    <w:rsid w:val="009B6A8B"/>
    <w:rsid w:val="009B7A75"/>
    <w:rsid w:val="009C21F1"/>
    <w:rsid w:val="009C35E8"/>
    <w:rsid w:val="009C3EB1"/>
    <w:rsid w:val="009C4430"/>
    <w:rsid w:val="009D133E"/>
    <w:rsid w:val="009E27E6"/>
    <w:rsid w:val="009F4B03"/>
    <w:rsid w:val="009F7145"/>
    <w:rsid w:val="00A07E95"/>
    <w:rsid w:val="00A11DCD"/>
    <w:rsid w:val="00A3034B"/>
    <w:rsid w:val="00A414BA"/>
    <w:rsid w:val="00A438BD"/>
    <w:rsid w:val="00A47267"/>
    <w:rsid w:val="00A5025C"/>
    <w:rsid w:val="00A50C63"/>
    <w:rsid w:val="00A54AD1"/>
    <w:rsid w:val="00A6585B"/>
    <w:rsid w:val="00A6749C"/>
    <w:rsid w:val="00A763AD"/>
    <w:rsid w:val="00A76942"/>
    <w:rsid w:val="00A94A78"/>
    <w:rsid w:val="00AA739A"/>
    <w:rsid w:val="00AC2931"/>
    <w:rsid w:val="00AD0DCF"/>
    <w:rsid w:val="00AD16F1"/>
    <w:rsid w:val="00AD488F"/>
    <w:rsid w:val="00AD57F6"/>
    <w:rsid w:val="00AD61E4"/>
    <w:rsid w:val="00AD698E"/>
    <w:rsid w:val="00AE0CDF"/>
    <w:rsid w:val="00AE7FB7"/>
    <w:rsid w:val="00B00DAD"/>
    <w:rsid w:val="00B012DD"/>
    <w:rsid w:val="00B037B4"/>
    <w:rsid w:val="00B061CF"/>
    <w:rsid w:val="00B067BD"/>
    <w:rsid w:val="00B1496C"/>
    <w:rsid w:val="00B226A7"/>
    <w:rsid w:val="00B3268D"/>
    <w:rsid w:val="00B35C3C"/>
    <w:rsid w:val="00B52C8F"/>
    <w:rsid w:val="00B53306"/>
    <w:rsid w:val="00B5640E"/>
    <w:rsid w:val="00B670D7"/>
    <w:rsid w:val="00B673C1"/>
    <w:rsid w:val="00B7079F"/>
    <w:rsid w:val="00B72CF6"/>
    <w:rsid w:val="00B74BEA"/>
    <w:rsid w:val="00B80E5F"/>
    <w:rsid w:val="00B81D01"/>
    <w:rsid w:val="00B8601B"/>
    <w:rsid w:val="00B92ECC"/>
    <w:rsid w:val="00B93678"/>
    <w:rsid w:val="00B945C0"/>
    <w:rsid w:val="00B95D7A"/>
    <w:rsid w:val="00B9646C"/>
    <w:rsid w:val="00BA42CB"/>
    <w:rsid w:val="00BC3832"/>
    <w:rsid w:val="00BC51FA"/>
    <w:rsid w:val="00BE3FDE"/>
    <w:rsid w:val="00BE4DA5"/>
    <w:rsid w:val="00BE65B2"/>
    <w:rsid w:val="00BF5FEE"/>
    <w:rsid w:val="00C0528E"/>
    <w:rsid w:val="00C20BFE"/>
    <w:rsid w:val="00C21C8B"/>
    <w:rsid w:val="00C317B4"/>
    <w:rsid w:val="00C47C5F"/>
    <w:rsid w:val="00C53A41"/>
    <w:rsid w:val="00C545FD"/>
    <w:rsid w:val="00C5540D"/>
    <w:rsid w:val="00C55DD5"/>
    <w:rsid w:val="00C63DA3"/>
    <w:rsid w:val="00C7118C"/>
    <w:rsid w:val="00C817A3"/>
    <w:rsid w:val="00C83A2A"/>
    <w:rsid w:val="00C86E14"/>
    <w:rsid w:val="00C878CD"/>
    <w:rsid w:val="00C9598A"/>
    <w:rsid w:val="00C977E6"/>
    <w:rsid w:val="00CA16DE"/>
    <w:rsid w:val="00CA1F0F"/>
    <w:rsid w:val="00CA2EBF"/>
    <w:rsid w:val="00CA351B"/>
    <w:rsid w:val="00CA51E4"/>
    <w:rsid w:val="00CC3E1B"/>
    <w:rsid w:val="00CD68D4"/>
    <w:rsid w:val="00CE165C"/>
    <w:rsid w:val="00CF5169"/>
    <w:rsid w:val="00CF71D7"/>
    <w:rsid w:val="00D12F33"/>
    <w:rsid w:val="00D2074B"/>
    <w:rsid w:val="00D24F82"/>
    <w:rsid w:val="00D2616C"/>
    <w:rsid w:val="00D275E5"/>
    <w:rsid w:val="00D3060C"/>
    <w:rsid w:val="00D3318A"/>
    <w:rsid w:val="00D36C56"/>
    <w:rsid w:val="00D36EE4"/>
    <w:rsid w:val="00D418D0"/>
    <w:rsid w:val="00D44F1D"/>
    <w:rsid w:val="00D46277"/>
    <w:rsid w:val="00D55889"/>
    <w:rsid w:val="00D70BCB"/>
    <w:rsid w:val="00D719DD"/>
    <w:rsid w:val="00D8609B"/>
    <w:rsid w:val="00D94F21"/>
    <w:rsid w:val="00DA0D44"/>
    <w:rsid w:val="00DA2D02"/>
    <w:rsid w:val="00DB0CA8"/>
    <w:rsid w:val="00DB1140"/>
    <w:rsid w:val="00DB2019"/>
    <w:rsid w:val="00DB71D6"/>
    <w:rsid w:val="00DC5F53"/>
    <w:rsid w:val="00DD2261"/>
    <w:rsid w:val="00DD2285"/>
    <w:rsid w:val="00DE21A9"/>
    <w:rsid w:val="00DF0806"/>
    <w:rsid w:val="00DF2A5D"/>
    <w:rsid w:val="00DF2ED2"/>
    <w:rsid w:val="00DF4DD2"/>
    <w:rsid w:val="00E07F74"/>
    <w:rsid w:val="00E116C1"/>
    <w:rsid w:val="00E151FD"/>
    <w:rsid w:val="00E2263B"/>
    <w:rsid w:val="00E27AEA"/>
    <w:rsid w:val="00E454E0"/>
    <w:rsid w:val="00E5284F"/>
    <w:rsid w:val="00E54161"/>
    <w:rsid w:val="00E71A85"/>
    <w:rsid w:val="00E753D4"/>
    <w:rsid w:val="00E802A4"/>
    <w:rsid w:val="00E923F4"/>
    <w:rsid w:val="00E95BC0"/>
    <w:rsid w:val="00EA1BD2"/>
    <w:rsid w:val="00EA327A"/>
    <w:rsid w:val="00EA6DB8"/>
    <w:rsid w:val="00EC3AF0"/>
    <w:rsid w:val="00EC608F"/>
    <w:rsid w:val="00ED04D8"/>
    <w:rsid w:val="00ED43F4"/>
    <w:rsid w:val="00ED5CD1"/>
    <w:rsid w:val="00ED5F59"/>
    <w:rsid w:val="00EF0EE5"/>
    <w:rsid w:val="00EF1DA4"/>
    <w:rsid w:val="00F0519B"/>
    <w:rsid w:val="00F05276"/>
    <w:rsid w:val="00F06D56"/>
    <w:rsid w:val="00F134A1"/>
    <w:rsid w:val="00F14F99"/>
    <w:rsid w:val="00F17F9C"/>
    <w:rsid w:val="00F251CF"/>
    <w:rsid w:val="00F26F18"/>
    <w:rsid w:val="00F436DC"/>
    <w:rsid w:val="00F44EDD"/>
    <w:rsid w:val="00F52830"/>
    <w:rsid w:val="00F56E73"/>
    <w:rsid w:val="00F6098E"/>
    <w:rsid w:val="00F622C4"/>
    <w:rsid w:val="00F6519B"/>
    <w:rsid w:val="00F713D3"/>
    <w:rsid w:val="00F80205"/>
    <w:rsid w:val="00F8368D"/>
    <w:rsid w:val="00F9081E"/>
    <w:rsid w:val="00F931C1"/>
    <w:rsid w:val="00F968CD"/>
    <w:rsid w:val="00FA30FA"/>
    <w:rsid w:val="00FA33DB"/>
    <w:rsid w:val="00FA7422"/>
    <w:rsid w:val="00FB3F12"/>
    <w:rsid w:val="00FB4480"/>
    <w:rsid w:val="00FB571C"/>
    <w:rsid w:val="00FD059E"/>
    <w:rsid w:val="00FD75FC"/>
    <w:rsid w:val="00FE5C96"/>
    <w:rsid w:val="00FF2213"/>
    <w:rsid w:val="00FF44DC"/>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C368E"/>
  <w15:docId w15:val="{0CC75E9C-EB1A-9D49-9830-591893775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ml-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5B2"/>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E65B2"/>
    <w:pPr>
      <w:tabs>
        <w:tab w:val="center" w:pos="4680"/>
        <w:tab w:val="right" w:pos="9360"/>
      </w:tabs>
    </w:pPr>
  </w:style>
  <w:style w:type="character" w:customStyle="1" w:styleId="FooterChar">
    <w:name w:val="Footer Char"/>
    <w:basedOn w:val="DefaultParagraphFont"/>
    <w:link w:val="Footer"/>
    <w:uiPriority w:val="99"/>
    <w:rsid w:val="00BE65B2"/>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451309"/>
    <w:pPr>
      <w:ind w:left="720"/>
      <w:contextualSpacing/>
    </w:pPr>
  </w:style>
  <w:style w:type="table" w:styleId="TableGrid">
    <w:name w:val="Table Grid"/>
    <w:basedOn w:val="TableNormal"/>
    <w:uiPriority w:val="59"/>
    <w:rsid w:val="00D275E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E6656"/>
    <w:rPr>
      <w:sz w:val="18"/>
      <w:szCs w:val="18"/>
    </w:rPr>
  </w:style>
  <w:style w:type="character" w:customStyle="1" w:styleId="BalloonTextChar">
    <w:name w:val="Balloon Text Char"/>
    <w:basedOn w:val="DefaultParagraphFont"/>
    <w:link w:val="BalloonText"/>
    <w:uiPriority w:val="99"/>
    <w:semiHidden/>
    <w:rsid w:val="001E6656"/>
    <w:rPr>
      <w:rFonts w:ascii="Times New Roman" w:eastAsia="Times New Roman" w:hAnsi="Times New Roman" w:cs="Times New Roman"/>
      <w:sz w:val="18"/>
      <w:szCs w:val="18"/>
      <w:lang w:bidi="ar-SA"/>
    </w:rPr>
  </w:style>
  <w:style w:type="paragraph" w:styleId="Revision">
    <w:name w:val="Revision"/>
    <w:hidden/>
    <w:uiPriority w:val="99"/>
    <w:semiHidden/>
    <w:rsid w:val="00CA51E4"/>
    <w:pPr>
      <w:spacing w:after="0" w:line="240" w:lineRule="auto"/>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55743D"/>
    <w:pPr>
      <w:tabs>
        <w:tab w:val="center" w:pos="4680"/>
        <w:tab w:val="right" w:pos="9360"/>
      </w:tabs>
    </w:pPr>
  </w:style>
  <w:style w:type="character" w:customStyle="1" w:styleId="HeaderChar">
    <w:name w:val="Header Char"/>
    <w:basedOn w:val="DefaultParagraphFont"/>
    <w:link w:val="Header"/>
    <w:uiPriority w:val="99"/>
    <w:rsid w:val="0055743D"/>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DA2D02"/>
    <w:pPr>
      <w:spacing w:before="100" w:beforeAutospacing="1" w:after="100" w:afterAutospacing="1"/>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4605">
      <w:bodyDiv w:val="1"/>
      <w:marLeft w:val="0"/>
      <w:marRight w:val="0"/>
      <w:marTop w:val="0"/>
      <w:marBottom w:val="0"/>
      <w:divBdr>
        <w:top w:val="none" w:sz="0" w:space="0" w:color="auto"/>
        <w:left w:val="none" w:sz="0" w:space="0" w:color="auto"/>
        <w:bottom w:val="none" w:sz="0" w:space="0" w:color="auto"/>
        <w:right w:val="none" w:sz="0" w:space="0" w:color="auto"/>
      </w:divBdr>
      <w:divsChild>
        <w:div w:id="1001808659">
          <w:marLeft w:val="0"/>
          <w:marRight w:val="0"/>
          <w:marTop w:val="0"/>
          <w:marBottom w:val="0"/>
          <w:divBdr>
            <w:top w:val="none" w:sz="0" w:space="0" w:color="auto"/>
            <w:left w:val="none" w:sz="0" w:space="0" w:color="auto"/>
            <w:bottom w:val="none" w:sz="0" w:space="0" w:color="auto"/>
            <w:right w:val="none" w:sz="0" w:space="0" w:color="auto"/>
          </w:divBdr>
          <w:divsChild>
            <w:div w:id="793911346">
              <w:marLeft w:val="0"/>
              <w:marRight w:val="0"/>
              <w:marTop w:val="0"/>
              <w:marBottom w:val="0"/>
              <w:divBdr>
                <w:top w:val="none" w:sz="0" w:space="0" w:color="auto"/>
                <w:left w:val="none" w:sz="0" w:space="0" w:color="auto"/>
                <w:bottom w:val="none" w:sz="0" w:space="0" w:color="auto"/>
                <w:right w:val="none" w:sz="0" w:space="0" w:color="auto"/>
              </w:divBdr>
              <w:divsChild>
                <w:div w:id="109590179">
                  <w:marLeft w:val="0"/>
                  <w:marRight w:val="0"/>
                  <w:marTop w:val="0"/>
                  <w:marBottom w:val="0"/>
                  <w:divBdr>
                    <w:top w:val="none" w:sz="0" w:space="0" w:color="auto"/>
                    <w:left w:val="none" w:sz="0" w:space="0" w:color="auto"/>
                    <w:bottom w:val="none" w:sz="0" w:space="0" w:color="auto"/>
                    <w:right w:val="none" w:sz="0" w:space="0" w:color="auto"/>
                  </w:divBdr>
                  <w:divsChild>
                    <w:div w:id="24184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07614">
      <w:bodyDiv w:val="1"/>
      <w:marLeft w:val="0"/>
      <w:marRight w:val="0"/>
      <w:marTop w:val="0"/>
      <w:marBottom w:val="0"/>
      <w:divBdr>
        <w:top w:val="none" w:sz="0" w:space="0" w:color="auto"/>
        <w:left w:val="none" w:sz="0" w:space="0" w:color="auto"/>
        <w:bottom w:val="none" w:sz="0" w:space="0" w:color="auto"/>
        <w:right w:val="none" w:sz="0" w:space="0" w:color="auto"/>
      </w:divBdr>
      <w:divsChild>
        <w:div w:id="1885169311">
          <w:marLeft w:val="0"/>
          <w:marRight w:val="0"/>
          <w:marTop w:val="0"/>
          <w:marBottom w:val="0"/>
          <w:divBdr>
            <w:top w:val="none" w:sz="0" w:space="0" w:color="auto"/>
            <w:left w:val="none" w:sz="0" w:space="0" w:color="auto"/>
            <w:bottom w:val="none" w:sz="0" w:space="0" w:color="auto"/>
            <w:right w:val="none" w:sz="0" w:space="0" w:color="auto"/>
          </w:divBdr>
          <w:divsChild>
            <w:div w:id="146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9134">
      <w:bodyDiv w:val="1"/>
      <w:marLeft w:val="0"/>
      <w:marRight w:val="0"/>
      <w:marTop w:val="0"/>
      <w:marBottom w:val="0"/>
      <w:divBdr>
        <w:top w:val="none" w:sz="0" w:space="0" w:color="auto"/>
        <w:left w:val="none" w:sz="0" w:space="0" w:color="auto"/>
        <w:bottom w:val="none" w:sz="0" w:space="0" w:color="auto"/>
        <w:right w:val="none" w:sz="0" w:space="0" w:color="auto"/>
      </w:divBdr>
      <w:divsChild>
        <w:div w:id="235213915">
          <w:marLeft w:val="0"/>
          <w:marRight w:val="0"/>
          <w:marTop w:val="0"/>
          <w:marBottom w:val="0"/>
          <w:divBdr>
            <w:top w:val="none" w:sz="0" w:space="0" w:color="auto"/>
            <w:left w:val="none" w:sz="0" w:space="0" w:color="auto"/>
            <w:bottom w:val="none" w:sz="0" w:space="0" w:color="auto"/>
            <w:right w:val="none" w:sz="0" w:space="0" w:color="auto"/>
          </w:divBdr>
          <w:divsChild>
            <w:div w:id="1023821969">
              <w:marLeft w:val="0"/>
              <w:marRight w:val="0"/>
              <w:marTop w:val="0"/>
              <w:marBottom w:val="0"/>
              <w:divBdr>
                <w:top w:val="none" w:sz="0" w:space="0" w:color="auto"/>
                <w:left w:val="none" w:sz="0" w:space="0" w:color="auto"/>
                <w:bottom w:val="none" w:sz="0" w:space="0" w:color="auto"/>
                <w:right w:val="none" w:sz="0" w:space="0" w:color="auto"/>
              </w:divBdr>
              <w:divsChild>
                <w:div w:id="290743328">
                  <w:marLeft w:val="0"/>
                  <w:marRight w:val="0"/>
                  <w:marTop w:val="0"/>
                  <w:marBottom w:val="0"/>
                  <w:divBdr>
                    <w:top w:val="none" w:sz="0" w:space="0" w:color="auto"/>
                    <w:left w:val="none" w:sz="0" w:space="0" w:color="auto"/>
                    <w:bottom w:val="none" w:sz="0" w:space="0" w:color="auto"/>
                    <w:right w:val="none" w:sz="0" w:space="0" w:color="auto"/>
                  </w:divBdr>
                  <w:divsChild>
                    <w:div w:id="207161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73000">
      <w:bodyDiv w:val="1"/>
      <w:marLeft w:val="0"/>
      <w:marRight w:val="0"/>
      <w:marTop w:val="0"/>
      <w:marBottom w:val="0"/>
      <w:divBdr>
        <w:top w:val="none" w:sz="0" w:space="0" w:color="auto"/>
        <w:left w:val="none" w:sz="0" w:space="0" w:color="auto"/>
        <w:bottom w:val="none" w:sz="0" w:space="0" w:color="auto"/>
        <w:right w:val="none" w:sz="0" w:space="0" w:color="auto"/>
      </w:divBdr>
      <w:divsChild>
        <w:div w:id="384107337">
          <w:marLeft w:val="0"/>
          <w:marRight w:val="0"/>
          <w:marTop w:val="0"/>
          <w:marBottom w:val="0"/>
          <w:divBdr>
            <w:top w:val="none" w:sz="0" w:space="0" w:color="auto"/>
            <w:left w:val="none" w:sz="0" w:space="0" w:color="auto"/>
            <w:bottom w:val="none" w:sz="0" w:space="0" w:color="auto"/>
            <w:right w:val="none" w:sz="0" w:space="0" w:color="auto"/>
          </w:divBdr>
          <w:divsChild>
            <w:div w:id="1659725982">
              <w:marLeft w:val="0"/>
              <w:marRight w:val="0"/>
              <w:marTop w:val="0"/>
              <w:marBottom w:val="0"/>
              <w:divBdr>
                <w:top w:val="none" w:sz="0" w:space="0" w:color="auto"/>
                <w:left w:val="none" w:sz="0" w:space="0" w:color="auto"/>
                <w:bottom w:val="none" w:sz="0" w:space="0" w:color="auto"/>
                <w:right w:val="none" w:sz="0" w:space="0" w:color="auto"/>
              </w:divBdr>
              <w:divsChild>
                <w:div w:id="165823315">
                  <w:marLeft w:val="0"/>
                  <w:marRight w:val="0"/>
                  <w:marTop w:val="0"/>
                  <w:marBottom w:val="0"/>
                  <w:divBdr>
                    <w:top w:val="none" w:sz="0" w:space="0" w:color="auto"/>
                    <w:left w:val="none" w:sz="0" w:space="0" w:color="auto"/>
                    <w:bottom w:val="none" w:sz="0" w:space="0" w:color="auto"/>
                    <w:right w:val="none" w:sz="0" w:space="0" w:color="auto"/>
                  </w:divBdr>
                  <w:divsChild>
                    <w:div w:id="44218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854395">
      <w:bodyDiv w:val="1"/>
      <w:marLeft w:val="0"/>
      <w:marRight w:val="0"/>
      <w:marTop w:val="0"/>
      <w:marBottom w:val="0"/>
      <w:divBdr>
        <w:top w:val="none" w:sz="0" w:space="0" w:color="auto"/>
        <w:left w:val="none" w:sz="0" w:space="0" w:color="auto"/>
        <w:bottom w:val="none" w:sz="0" w:space="0" w:color="auto"/>
        <w:right w:val="none" w:sz="0" w:space="0" w:color="auto"/>
      </w:divBdr>
      <w:divsChild>
        <w:div w:id="2098748440">
          <w:marLeft w:val="0"/>
          <w:marRight w:val="0"/>
          <w:marTop w:val="0"/>
          <w:marBottom w:val="0"/>
          <w:divBdr>
            <w:top w:val="none" w:sz="0" w:space="0" w:color="auto"/>
            <w:left w:val="none" w:sz="0" w:space="0" w:color="auto"/>
            <w:bottom w:val="none" w:sz="0" w:space="0" w:color="auto"/>
            <w:right w:val="none" w:sz="0" w:space="0" w:color="auto"/>
          </w:divBdr>
          <w:divsChild>
            <w:div w:id="1612131197">
              <w:marLeft w:val="0"/>
              <w:marRight w:val="0"/>
              <w:marTop w:val="0"/>
              <w:marBottom w:val="0"/>
              <w:divBdr>
                <w:top w:val="none" w:sz="0" w:space="0" w:color="auto"/>
                <w:left w:val="none" w:sz="0" w:space="0" w:color="auto"/>
                <w:bottom w:val="none" w:sz="0" w:space="0" w:color="auto"/>
                <w:right w:val="none" w:sz="0" w:space="0" w:color="auto"/>
              </w:divBdr>
              <w:divsChild>
                <w:div w:id="1956324003">
                  <w:marLeft w:val="0"/>
                  <w:marRight w:val="0"/>
                  <w:marTop w:val="0"/>
                  <w:marBottom w:val="0"/>
                  <w:divBdr>
                    <w:top w:val="none" w:sz="0" w:space="0" w:color="auto"/>
                    <w:left w:val="none" w:sz="0" w:space="0" w:color="auto"/>
                    <w:bottom w:val="none" w:sz="0" w:space="0" w:color="auto"/>
                    <w:right w:val="none" w:sz="0" w:space="0" w:color="auto"/>
                  </w:divBdr>
                  <w:divsChild>
                    <w:div w:id="38615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726511">
      <w:bodyDiv w:val="1"/>
      <w:marLeft w:val="0"/>
      <w:marRight w:val="0"/>
      <w:marTop w:val="0"/>
      <w:marBottom w:val="0"/>
      <w:divBdr>
        <w:top w:val="none" w:sz="0" w:space="0" w:color="auto"/>
        <w:left w:val="none" w:sz="0" w:space="0" w:color="auto"/>
        <w:bottom w:val="none" w:sz="0" w:space="0" w:color="auto"/>
        <w:right w:val="none" w:sz="0" w:space="0" w:color="auto"/>
      </w:divBdr>
    </w:div>
    <w:div w:id="893542807">
      <w:bodyDiv w:val="1"/>
      <w:marLeft w:val="0"/>
      <w:marRight w:val="0"/>
      <w:marTop w:val="0"/>
      <w:marBottom w:val="0"/>
      <w:divBdr>
        <w:top w:val="none" w:sz="0" w:space="0" w:color="auto"/>
        <w:left w:val="none" w:sz="0" w:space="0" w:color="auto"/>
        <w:bottom w:val="none" w:sz="0" w:space="0" w:color="auto"/>
        <w:right w:val="none" w:sz="0" w:space="0" w:color="auto"/>
      </w:divBdr>
      <w:divsChild>
        <w:div w:id="623660612">
          <w:marLeft w:val="0"/>
          <w:marRight w:val="0"/>
          <w:marTop w:val="0"/>
          <w:marBottom w:val="0"/>
          <w:divBdr>
            <w:top w:val="none" w:sz="0" w:space="0" w:color="auto"/>
            <w:left w:val="none" w:sz="0" w:space="0" w:color="auto"/>
            <w:bottom w:val="none" w:sz="0" w:space="0" w:color="auto"/>
            <w:right w:val="none" w:sz="0" w:space="0" w:color="auto"/>
          </w:divBdr>
          <w:divsChild>
            <w:div w:id="18728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67351">
      <w:bodyDiv w:val="1"/>
      <w:marLeft w:val="0"/>
      <w:marRight w:val="0"/>
      <w:marTop w:val="0"/>
      <w:marBottom w:val="0"/>
      <w:divBdr>
        <w:top w:val="none" w:sz="0" w:space="0" w:color="auto"/>
        <w:left w:val="none" w:sz="0" w:space="0" w:color="auto"/>
        <w:bottom w:val="none" w:sz="0" w:space="0" w:color="auto"/>
        <w:right w:val="none" w:sz="0" w:space="0" w:color="auto"/>
      </w:divBdr>
      <w:divsChild>
        <w:div w:id="1007051447">
          <w:marLeft w:val="0"/>
          <w:marRight w:val="0"/>
          <w:marTop w:val="0"/>
          <w:marBottom w:val="0"/>
          <w:divBdr>
            <w:top w:val="none" w:sz="0" w:space="0" w:color="auto"/>
            <w:left w:val="none" w:sz="0" w:space="0" w:color="auto"/>
            <w:bottom w:val="none" w:sz="0" w:space="0" w:color="auto"/>
            <w:right w:val="none" w:sz="0" w:space="0" w:color="auto"/>
          </w:divBdr>
          <w:divsChild>
            <w:div w:id="1929002767">
              <w:marLeft w:val="0"/>
              <w:marRight w:val="0"/>
              <w:marTop w:val="0"/>
              <w:marBottom w:val="0"/>
              <w:divBdr>
                <w:top w:val="none" w:sz="0" w:space="0" w:color="auto"/>
                <w:left w:val="none" w:sz="0" w:space="0" w:color="auto"/>
                <w:bottom w:val="none" w:sz="0" w:space="0" w:color="auto"/>
                <w:right w:val="none" w:sz="0" w:space="0" w:color="auto"/>
              </w:divBdr>
              <w:divsChild>
                <w:div w:id="2135127471">
                  <w:marLeft w:val="0"/>
                  <w:marRight w:val="0"/>
                  <w:marTop w:val="0"/>
                  <w:marBottom w:val="0"/>
                  <w:divBdr>
                    <w:top w:val="none" w:sz="0" w:space="0" w:color="auto"/>
                    <w:left w:val="none" w:sz="0" w:space="0" w:color="auto"/>
                    <w:bottom w:val="none" w:sz="0" w:space="0" w:color="auto"/>
                    <w:right w:val="none" w:sz="0" w:space="0" w:color="auto"/>
                  </w:divBdr>
                  <w:divsChild>
                    <w:div w:id="7461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392435">
      <w:bodyDiv w:val="1"/>
      <w:marLeft w:val="0"/>
      <w:marRight w:val="0"/>
      <w:marTop w:val="0"/>
      <w:marBottom w:val="0"/>
      <w:divBdr>
        <w:top w:val="none" w:sz="0" w:space="0" w:color="auto"/>
        <w:left w:val="none" w:sz="0" w:space="0" w:color="auto"/>
        <w:bottom w:val="none" w:sz="0" w:space="0" w:color="auto"/>
        <w:right w:val="none" w:sz="0" w:space="0" w:color="auto"/>
      </w:divBdr>
      <w:divsChild>
        <w:div w:id="1095632321">
          <w:marLeft w:val="0"/>
          <w:marRight w:val="0"/>
          <w:marTop w:val="0"/>
          <w:marBottom w:val="0"/>
          <w:divBdr>
            <w:top w:val="none" w:sz="0" w:space="0" w:color="auto"/>
            <w:left w:val="none" w:sz="0" w:space="0" w:color="auto"/>
            <w:bottom w:val="none" w:sz="0" w:space="0" w:color="auto"/>
            <w:right w:val="none" w:sz="0" w:space="0" w:color="auto"/>
          </w:divBdr>
          <w:divsChild>
            <w:div w:id="59764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23492">
      <w:bodyDiv w:val="1"/>
      <w:marLeft w:val="0"/>
      <w:marRight w:val="0"/>
      <w:marTop w:val="0"/>
      <w:marBottom w:val="0"/>
      <w:divBdr>
        <w:top w:val="none" w:sz="0" w:space="0" w:color="auto"/>
        <w:left w:val="none" w:sz="0" w:space="0" w:color="auto"/>
        <w:bottom w:val="none" w:sz="0" w:space="0" w:color="auto"/>
        <w:right w:val="none" w:sz="0" w:space="0" w:color="auto"/>
      </w:divBdr>
      <w:divsChild>
        <w:div w:id="112402326">
          <w:marLeft w:val="0"/>
          <w:marRight w:val="0"/>
          <w:marTop w:val="0"/>
          <w:marBottom w:val="0"/>
          <w:divBdr>
            <w:top w:val="none" w:sz="0" w:space="0" w:color="auto"/>
            <w:left w:val="none" w:sz="0" w:space="0" w:color="auto"/>
            <w:bottom w:val="none" w:sz="0" w:space="0" w:color="auto"/>
            <w:right w:val="none" w:sz="0" w:space="0" w:color="auto"/>
          </w:divBdr>
          <w:divsChild>
            <w:div w:id="8468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98209">
      <w:bodyDiv w:val="1"/>
      <w:marLeft w:val="0"/>
      <w:marRight w:val="0"/>
      <w:marTop w:val="0"/>
      <w:marBottom w:val="0"/>
      <w:divBdr>
        <w:top w:val="none" w:sz="0" w:space="0" w:color="auto"/>
        <w:left w:val="none" w:sz="0" w:space="0" w:color="auto"/>
        <w:bottom w:val="none" w:sz="0" w:space="0" w:color="auto"/>
        <w:right w:val="none" w:sz="0" w:space="0" w:color="auto"/>
      </w:divBdr>
      <w:divsChild>
        <w:div w:id="1619335765">
          <w:marLeft w:val="0"/>
          <w:marRight w:val="0"/>
          <w:marTop w:val="0"/>
          <w:marBottom w:val="0"/>
          <w:divBdr>
            <w:top w:val="none" w:sz="0" w:space="0" w:color="auto"/>
            <w:left w:val="none" w:sz="0" w:space="0" w:color="auto"/>
            <w:bottom w:val="none" w:sz="0" w:space="0" w:color="auto"/>
            <w:right w:val="none" w:sz="0" w:space="0" w:color="auto"/>
          </w:divBdr>
          <w:divsChild>
            <w:div w:id="1058749016">
              <w:marLeft w:val="0"/>
              <w:marRight w:val="0"/>
              <w:marTop w:val="0"/>
              <w:marBottom w:val="0"/>
              <w:divBdr>
                <w:top w:val="none" w:sz="0" w:space="0" w:color="auto"/>
                <w:left w:val="none" w:sz="0" w:space="0" w:color="auto"/>
                <w:bottom w:val="none" w:sz="0" w:space="0" w:color="auto"/>
                <w:right w:val="none" w:sz="0" w:space="0" w:color="auto"/>
              </w:divBdr>
              <w:divsChild>
                <w:div w:id="329721740">
                  <w:marLeft w:val="0"/>
                  <w:marRight w:val="0"/>
                  <w:marTop w:val="0"/>
                  <w:marBottom w:val="0"/>
                  <w:divBdr>
                    <w:top w:val="none" w:sz="0" w:space="0" w:color="auto"/>
                    <w:left w:val="none" w:sz="0" w:space="0" w:color="auto"/>
                    <w:bottom w:val="none" w:sz="0" w:space="0" w:color="auto"/>
                    <w:right w:val="none" w:sz="0" w:space="0" w:color="auto"/>
                  </w:divBdr>
                  <w:divsChild>
                    <w:div w:id="183062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267740">
      <w:bodyDiv w:val="1"/>
      <w:marLeft w:val="0"/>
      <w:marRight w:val="0"/>
      <w:marTop w:val="0"/>
      <w:marBottom w:val="0"/>
      <w:divBdr>
        <w:top w:val="none" w:sz="0" w:space="0" w:color="auto"/>
        <w:left w:val="none" w:sz="0" w:space="0" w:color="auto"/>
        <w:bottom w:val="none" w:sz="0" w:space="0" w:color="auto"/>
        <w:right w:val="none" w:sz="0" w:space="0" w:color="auto"/>
      </w:divBdr>
      <w:divsChild>
        <w:div w:id="565998602">
          <w:marLeft w:val="0"/>
          <w:marRight w:val="0"/>
          <w:marTop w:val="0"/>
          <w:marBottom w:val="0"/>
          <w:divBdr>
            <w:top w:val="none" w:sz="0" w:space="0" w:color="auto"/>
            <w:left w:val="none" w:sz="0" w:space="0" w:color="auto"/>
            <w:bottom w:val="none" w:sz="0" w:space="0" w:color="auto"/>
            <w:right w:val="none" w:sz="0" w:space="0" w:color="auto"/>
          </w:divBdr>
          <w:divsChild>
            <w:div w:id="194618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5546">
      <w:bodyDiv w:val="1"/>
      <w:marLeft w:val="0"/>
      <w:marRight w:val="0"/>
      <w:marTop w:val="0"/>
      <w:marBottom w:val="0"/>
      <w:divBdr>
        <w:top w:val="none" w:sz="0" w:space="0" w:color="auto"/>
        <w:left w:val="none" w:sz="0" w:space="0" w:color="auto"/>
        <w:bottom w:val="none" w:sz="0" w:space="0" w:color="auto"/>
        <w:right w:val="none" w:sz="0" w:space="0" w:color="auto"/>
      </w:divBdr>
      <w:divsChild>
        <w:div w:id="1484732869">
          <w:marLeft w:val="0"/>
          <w:marRight w:val="0"/>
          <w:marTop w:val="0"/>
          <w:marBottom w:val="0"/>
          <w:divBdr>
            <w:top w:val="none" w:sz="0" w:space="0" w:color="auto"/>
            <w:left w:val="none" w:sz="0" w:space="0" w:color="auto"/>
            <w:bottom w:val="none" w:sz="0" w:space="0" w:color="auto"/>
            <w:right w:val="none" w:sz="0" w:space="0" w:color="auto"/>
          </w:divBdr>
          <w:divsChild>
            <w:div w:id="32952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46122">
      <w:bodyDiv w:val="1"/>
      <w:marLeft w:val="0"/>
      <w:marRight w:val="0"/>
      <w:marTop w:val="0"/>
      <w:marBottom w:val="0"/>
      <w:divBdr>
        <w:top w:val="none" w:sz="0" w:space="0" w:color="auto"/>
        <w:left w:val="none" w:sz="0" w:space="0" w:color="auto"/>
        <w:bottom w:val="none" w:sz="0" w:space="0" w:color="auto"/>
        <w:right w:val="none" w:sz="0" w:space="0" w:color="auto"/>
      </w:divBdr>
      <w:divsChild>
        <w:div w:id="1742023532">
          <w:marLeft w:val="0"/>
          <w:marRight w:val="0"/>
          <w:marTop w:val="0"/>
          <w:marBottom w:val="0"/>
          <w:divBdr>
            <w:top w:val="none" w:sz="0" w:space="0" w:color="auto"/>
            <w:left w:val="none" w:sz="0" w:space="0" w:color="auto"/>
            <w:bottom w:val="none" w:sz="0" w:space="0" w:color="auto"/>
            <w:right w:val="none" w:sz="0" w:space="0" w:color="auto"/>
          </w:divBdr>
          <w:divsChild>
            <w:div w:id="425732008">
              <w:marLeft w:val="0"/>
              <w:marRight w:val="0"/>
              <w:marTop w:val="0"/>
              <w:marBottom w:val="0"/>
              <w:divBdr>
                <w:top w:val="none" w:sz="0" w:space="0" w:color="auto"/>
                <w:left w:val="none" w:sz="0" w:space="0" w:color="auto"/>
                <w:bottom w:val="none" w:sz="0" w:space="0" w:color="auto"/>
                <w:right w:val="none" w:sz="0" w:space="0" w:color="auto"/>
              </w:divBdr>
              <w:divsChild>
                <w:div w:id="747190493">
                  <w:marLeft w:val="0"/>
                  <w:marRight w:val="0"/>
                  <w:marTop w:val="0"/>
                  <w:marBottom w:val="0"/>
                  <w:divBdr>
                    <w:top w:val="none" w:sz="0" w:space="0" w:color="auto"/>
                    <w:left w:val="none" w:sz="0" w:space="0" w:color="auto"/>
                    <w:bottom w:val="none" w:sz="0" w:space="0" w:color="auto"/>
                    <w:right w:val="none" w:sz="0" w:space="0" w:color="auto"/>
                  </w:divBdr>
                  <w:divsChild>
                    <w:div w:id="38372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339349">
      <w:bodyDiv w:val="1"/>
      <w:marLeft w:val="0"/>
      <w:marRight w:val="0"/>
      <w:marTop w:val="0"/>
      <w:marBottom w:val="0"/>
      <w:divBdr>
        <w:top w:val="none" w:sz="0" w:space="0" w:color="auto"/>
        <w:left w:val="none" w:sz="0" w:space="0" w:color="auto"/>
        <w:bottom w:val="none" w:sz="0" w:space="0" w:color="auto"/>
        <w:right w:val="none" w:sz="0" w:space="0" w:color="auto"/>
      </w:divBdr>
      <w:divsChild>
        <w:div w:id="854535721">
          <w:marLeft w:val="0"/>
          <w:marRight w:val="0"/>
          <w:marTop w:val="0"/>
          <w:marBottom w:val="0"/>
          <w:divBdr>
            <w:top w:val="none" w:sz="0" w:space="0" w:color="auto"/>
            <w:left w:val="none" w:sz="0" w:space="0" w:color="auto"/>
            <w:bottom w:val="none" w:sz="0" w:space="0" w:color="auto"/>
            <w:right w:val="none" w:sz="0" w:space="0" w:color="auto"/>
          </w:divBdr>
          <w:divsChild>
            <w:div w:id="1870756580">
              <w:marLeft w:val="0"/>
              <w:marRight w:val="0"/>
              <w:marTop w:val="0"/>
              <w:marBottom w:val="0"/>
              <w:divBdr>
                <w:top w:val="none" w:sz="0" w:space="0" w:color="auto"/>
                <w:left w:val="none" w:sz="0" w:space="0" w:color="auto"/>
                <w:bottom w:val="none" w:sz="0" w:space="0" w:color="auto"/>
                <w:right w:val="none" w:sz="0" w:space="0" w:color="auto"/>
              </w:divBdr>
              <w:divsChild>
                <w:div w:id="734085971">
                  <w:marLeft w:val="0"/>
                  <w:marRight w:val="0"/>
                  <w:marTop w:val="0"/>
                  <w:marBottom w:val="0"/>
                  <w:divBdr>
                    <w:top w:val="none" w:sz="0" w:space="0" w:color="auto"/>
                    <w:left w:val="none" w:sz="0" w:space="0" w:color="auto"/>
                    <w:bottom w:val="none" w:sz="0" w:space="0" w:color="auto"/>
                    <w:right w:val="none" w:sz="0" w:space="0" w:color="auto"/>
                  </w:divBdr>
                  <w:divsChild>
                    <w:div w:id="2019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650322">
      <w:bodyDiv w:val="1"/>
      <w:marLeft w:val="0"/>
      <w:marRight w:val="0"/>
      <w:marTop w:val="0"/>
      <w:marBottom w:val="0"/>
      <w:divBdr>
        <w:top w:val="none" w:sz="0" w:space="0" w:color="auto"/>
        <w:left w:val="none" w:sz="0" w:space="0" w:color="auto"/>
        <w:bottom w:val="none" w:sz="0" w:space="0" w:color="auto"/>
        <w:right w:val="none" w:sz="0" w:space="0" w:color="auto"/>
      </w:divBdr>
      <w:divsChild>
        <w:div w:id="1481849943">
          <w:marLeft w:val="0"/>
          <w:marRight w:val="0"/>
          <w:marTop w:val="0"/>
          <w:marBottom w:val="0"/>
          <w:divBdr>
            <w:top w:val="none" w:sz="0" w:space="0" w:color="auto"/>
            <w:left w:val="none" w:sz="0" w:space="0" w:color="auto"/>
            <w:bottom w:val="none" w:sz="0" w:space="0" w:color="auto"/>
            <w:right w:val="none" w:sz="0" w:space="0" w:color="auto"/>
          </w:divBdr>
          <w:divsChild>
            <w:div w:id="200010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01B60E-44E9-45AB-B245-CA5BA85C9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pt</dc:creator>
  <cp:lastModifiedBy>Dheeraj</cp:lastModifiedBy>
  <cp:revision>19</cp:revision>
  <cp:lastPrinted>2022-06-18T11:58:00Z</cp:lastPrinted>
  <dcterms:created xsi:type="dcterms:W3CDTF">2024-10-11T05:34:00Z</dcterms:created>
  <dcterms:modified xsi:type="dcterms:W3CDTF">2024-10-14T08:12:00Z</dcterms:modified>
</cp:coreProperties>
</file>